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07049" w14:textId="61E13B2E" w:rsidR="000B38F3" w:rsidRPr="00134650" w:rsidRDefault="003C37C5" w:rsidP="006C7362">
      <w:pPr>
        <w:pStyle w:val="ListParagraph"/>
        <w:spacing w:after="0"/>
        <w:ind w:left="14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34650">
        <w:rPr>
          <w:rFonts w:ascii="Times New Roman" w:hAnsi="Times New Roman" w:cs="Times New Roman"/>
          <w:b/>
          <w:bCs/>
          <w:sz w:val="36"/>
          <w:szCs w:val="36"/>
        </w:rPr>
        <w:t>2.0 SRS</w:t>
      </w:r>
    </w:p>
    <w:p w14:paraId="6AD3F28F" w14:textId="219C95F8" w:rsidR="006220F1" w:rsidRPr="00134650" w:rsidRDefault="006220F1" w:rsidP="006C7362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32"/>
          <w:szCs w:val="32"/>
        </w:rPr>
      </w:pPr>
    </w:p>
    <w:p w14:paraId="5208CAA4" w14:textId="6A70B196" w:rsidR="000B38F3" w:rsidRPr="0013465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134650">
        <w:rPr>
          <w:rFonts w:ascii="Times New Roman" w:hAnsi="Times New Roman" w:cs="Times New Roman"/>
          <w:b/>
          <w:bCs/>
          <w:sz w:val="36"/>
          <w:szCs w:val="36"/>
          <w:u w:val="single"/>
        </w:rPr>
        <w:t>2.1 User Characteristics</w:t>
      </w:r>
    </w:p>
    <w:p w14:paraId="0059BEC8" w14:textId="0595F9F8" w:rsidR="003C37C5" w:rsidRPr="00134650" w:rsidRDefault="00134650" w:rsidP="0013465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134650">
        <w:rPr>
          <w:rFonts w:ascii="Times New Roman" w:hAnsi="Times New Roman" w:cs="Times New Roman"/>
          <w:b/>
          <w:bCs/>
          <w:sz w:val="28"/>
          <w:szCs w:val="28"/>
        </w:rPr>
        <w:t>Type of Users:</w:t>
      </w:r>
    </w:p>
    <w:p w14:paraId="23BF3EED" w14:textId="31077BCE" w:rsidR="003C37C5" w:rsidRPr="00BC7C59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b/>
          <w:bCs/>
          <w:sz w:val="28"/>
          <w:szCs w:val="28"/>
        </w:rPr>
        <w:t>Users</w:t>
      </w:r>
    </w:p>
    <w:p w14:paraId="6F129F7A" w14:textId="73C8CD52" w:rsidR="003C37C5" w:rsidRPr="00BC7C59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BC7C59">
        <w:rPr>
          <w:rFonts w:ascii="Verdana" w:hAnsi="Verdana" w:cs="Arial"/>
        </w:rPr>
        <w:t>1)Students</w:t>
      </w:r>
    </w:p>
    <w:p w14:paraId="3F81A2F1" w14:textId="505E3E51" w:rsidR="003C37C5" w:rsidRPr="00BC7C59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BC7C59">
        <w:rPr>
          <w:rFonts w:ascii="Verdana" w:hAnsi="Verdana" w:cs="Arial"/>
        </w:rPr>
        <w:t>2)Visitors</w:t>
      </w:r>
    </w:p>
    <w:p w14:paraId="0B2F3466" w14:textId="3F8D500C" w:rsidR="003C37C5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BC7C59">
        <w:rPr>
          <w:rFonts w:ascii="Verdana" w:hAnsi="Verdana" w:cs="Arial"/>
        </w:rPr>
        <w:t>3)Suggestion givers</w:t>
      </w:r>
    </w:p>
    <w:p w14:paraId="2B44B347" w14:textId="6C906061" w:rsidR="00274F56" w:rsidRPr="00BC7C59" w:rsidRDefault="00274F56" w:rsidP="00134650">
      <w:pPr>
        <w:pStyle w:val="ListParagraph"/>
        <w:spacing w:after="0"/>
        <w:ind w:left="567"/>
        <w:rPr>
          <w:rFonts w:ascii="Verdana" w:hAnsi="Verdana" w:cs="Arial"/>
        </w:rPr>
      </w:pPr>
      <w:r>
        <w:rPr>
          <w:rFonts w:ascii="Verdana" w:hAnsi="Verdana" w:cs="Arial"/>
        </w:rPr>
        <w:t>4)Guests</w:t>
      </w:r>
    </w:p>
    <w:p w14:paraId="0FC26054" w14:textId="2EF62DBD" w:rsidR="003C37C5" w:rsidRPr="00BC7C59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</w:p>
    <w:p w14:paraId="3545807B" w14:textId="1B000F41" w:rsidR="003C37C5" w:rsidRPr="00BC7C59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  <w:b/>
          <w:bCs/>
          <w:sz w:val="28"/>
          <w:szCs w:val="28"/>
        </w:rPr>
      </w:pPr>
      <w:r w:rsidRPr="00BC7C59">
        <w:rPr>
          <w:rFonts w:ascii="Times New Roman" w:hAnsi="Times New Roman" w:cs="Times New Roman"/>
          <w:b/>
          <w:bCs/>
          <w:sz w:val="28"/>
          <w:szCs w:val="28"/>
        </w:rPr>
        <w:t>Admin</w:t>
      </w:r>
    </w:p>
    <w:p w14:paraId="6C55F133" w14:textId="4D82716B" w:rsidR="003C37C5" w:rsidRPr="00BC7C59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>1)Developers</w:t>
      </w:r>
    </w:p>
    <w:p w14:paraId="2045E9F1" w14:textId="18B6D6F3" w:rsidR="003C37C5" w:rsidRPr="00BC7C59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>2)Testers</w:t>
      </w:r>
    </w:p>
    <w:p w14:paraId="3960E472" w14:textId="5528BDC8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7058FBB" w14:textId="6E34C91D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8"/>
          <w:szCs w:val="28"/>
        </w:rPr>
      </w:pPr>
      <w:r w:rsidRPr="00BC7C59">
        <w:rPr>
          <w:rFonts w:ascii="Times New Roman" w:hAnsi="Times New Roman" w:cs="Times New Roman"/>
          <w:b/>
          <w:bCs/>
          <w:sz w:val="28"/>
          <w:szCs w:val="28"/>
        </w:rPr>
        <w:t>Char</w:t>
      </w:r>
      <w:r w:rsidR="00BC7C59" w:rsidRPr="00BC7C59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BC7C59">
        <w:rPr>
          <w:rFonts w:ascii="Times New Roman" w:hAnsi="Times New Roman" w:cs="Times New Roman"/>
          <w:b/>
          <w:bCs/>
          <w:sz w:val="28"/>
          <w:szCs w:val="28"/>
        </w:rPr>
        <w:t>cteristics of Users:</w:t>
      </w:r>
    </w:p>
    <w:p w14:paraId="0AD1F4B6" w14:textId="756FB5B9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 xml:space="preserve">1)If </w:t>
      </w:r>
      <w:r w:rsidR="001F216C">
        <w:rPr>
          <w:rFonts w:ascii="Times New Roman" w:hAnsi="Times New Roman" w:cs="Times New Roman"/>
          <w:sz w:val="28"/>
          <w:szCs w:val="28"/>
        </w:rPr>
        <w:t xml:space="preserve">the </w:t>
      </w:r>
      <w:r w:rsidRPr="00BC7C59">
        <w:rPr>
          <w:rFonts w:ascii="Times New Roman" w:hAnsi="Times New Roman" w:cs="Times New Roman"/>
          <w:sz w:val="28"/>
          <w:szCs w:val="28"/>
        </w:rPr>
        <w:t xml:space="preserve">user will </w:t>
      </w:r>
      <w:r w:rsidR="001F216C">
        <w:rPr>
          <w:rFonts w:ascii="Times New Roman" w:hAnsi="Times New Roman" w:cs="Times New Roman"/>
          <w:sz w:val="28"/>
          <w:szCs w:val="28"/>
        </w:rPr>
        <w:t xml:space="preserve">log </w:t>
      </w:r>
      <w:r w:rsidRPr="00BC7C59">
        <w:rPr>
          <w:rFonts w:ascii="Times New Roman" w:hAnsi="Times New Roman" w:cs="Times New Roman"/>
          <w:sz w:val="28"/>
          <w:szCs w:val="28"/>
        </w:rPr>
        <w:t xml:space="preserve">in to the </w:t>
      </w:r>
      <w:r w:rsidR="006220F1" w:rsidRPr="00BC7C59">
        <w:rPr>
          <w:rFonts w:ascii="Times New Roman" w:hAnsi="Times New Roman" w:cs="Times New Roman"/>
          <w:sz w:val="28"/>
          <w:szCs w:val="28"/>
        </w:rPr>
        <w:t>system,</w:t>
      </w:r>
      <w:r w:rsidRPr="00BC7C59">
        <w:rPr>
          <w:rFonts w:ascii="Times New Roman" w:hAnsi="Times New Roman" w:cs="Times New Roman"/>
          <w:sz w:val="28"/>
          <w:szCs w:val="28"/>
        </w:rPr>
        <w:t xml:space="preserve"> we will provide them</w:t>
      </w:r>
      <w:r w:rsidR="001F216C">
        <w:rPr>
          <w:rFonts w:ascii="Times New Roman" w:hAnsi="Times New Roman" w:cs="Times New Roman"/>
          <w:sz w:val="28"/>
          <w:szCs w:val="28"/>
        </w:rPr>
        <w:t xml:space="preserve"> with</w:t>
      </w:r>
      <w:r w:rsidRPr="00BC7C59">
        <w:rPr>
          <w:rFonts w:ascii="Times New Roman" w:hAnsi="Times New Roman" w:cs="Times New Roman"/>
          <w:sz w:val="28"/>
          <w:szCs w:val="28"/>
        </w:rPr>
        <w:t xml:space="preserve"> more functionalities</w:t>
      </w:r>
    </w:p>
    <w:p w14:paraId="08F11191" w14:textId="3D9135DC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 xml:space="preserve">2)User can select the search function we can use </w:t>
      </w:r>
      <w:r w:rsidR="001F216C">
        <w:rPr>
          <w:rFonts w:ascii="Times New Roman" w:hAnsi="Times New Roman" w:cs="Times New Roman"/>
          <w:sz w:val="28"/>
          <w:szCs w:val="28"/>
        </w:rPr>
        <w:t xml:space="preserve">the </w:t>
      </w:r>
      <w:r w:rsidRPr="00BC7C59">
        <w:rPr>
          <w:rFonts w:ascii="Times New Roman" w:hAnsi="Times New Roman" w:cs="Times New Roman"/>
          <w:sz w:val="28"/>
          <w:szCs w:val="28"/>
        </w:rPr>
        <w:t xml:space="preserve">option to </w:t>
      </w:r>
      <w:r w:rsidR="001F216C">
        <w:rPr>
          <w:rFonts w:ascii="Times New Roman" w:hAnsi="Times New Roman" w:cs="Times New Roman"/>
          <w:sz w:val="28"/>
          <w:szCs w:val="28"/>
        </w:rPr>
        <w:t xml:space="preserve">the </w:t>
      </w:r>
      <w:r w:rsidRPr="00BC7C59">
        <w:rPr>
          <w:rFonts w:ascii="Times New Roman" w:hAnsi="Times New Roman" w:cs="Times New Roman"/>
          <w:sz w:val="28"/>
          <w:szCs w:val="28"/>
        </w:rPr>
        <w:t xml:space="preserve">user that choose the </w:t>
      </w:r>
      <w:r w:rsidR="006220F1" w:rsidRPr="00BC7C59">
        <w:rPr>
          <w:rFonts w:ascii="Times New Roman" w:hAnsi="Times New Roman" w:cs="Times New Roman"/>
          <w:sz w:val="28"/>
          <w:szCs w:val="28"/>
        </w:rPr>
        <w:t>fields (</w:t>
      </w:r>
      <w:r w:rsidRPr="00BC7C59">
        <w:rPr>
          <w:rFonts w:ascii="Times New Roman" w:hAnsi="Times New Roman" w:cs="Times New Roman"/>
          <w:sz w:val="28"/>
          <w:szCs w:val="28"/>
        </w:rPr>
        <w:t>Filters)</w:t>
      </w:r>
    </w:p>
    <w:p w14:paraId="64B5E9DA" w14:textId="5C57C743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 xml:space="preserve">3)User can get information </w:t>
      </w:r>
      <w:r w:rsidR="001F216C">
        <w:rPr>
          <w:rFonts w:ascii="Times New Roman" w:hAnsi="Times New Roman" w:cs="Times New Roman"/>
          <w:sz w:val="28"/>
          <w:szCs w:val="28"/>
        </w:rPr>
        <w:t>from</w:t>
      </w:r>
      <w:r w:rsidRPr="00BC7C59">
        <w:rPr>
          <w:rFonts w:ascii="Times New Roman" w:hAnsi="Times New Roman" w:cs="Times New Roman"/>
          <w:sz w:val="28"/>
          <w:szCs w:val="28"/>
        </w:rPr>
        <w:t xml:space="preserve"> many of the colleges of Gujarat through our application</w:t>
      </w:r>
    </w:p>
    <w:p w14:paraId="01F10FB4" w14:textId="2E8444D6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 xml:space="preserve">4)If user select details about </w:t>
      </w:r>
      <w:r w:rsidR="001F216C">
        <w:rPr>
          <w:rFonts w:ascii="Times New Roman" w:hAnsi="Times New Roman" w:cs="Times New Roman"/>
          <w:sz w:val="28"/>
          <w:szCs w:val="28"/>
        </w:rPr>
        <w:t xml:space="preserve">the </w:t>
      </w:r>
      <w:r w:rsidR="006220F1" w:rsidRPr="00BC7C59">
        <w:rPr>
          <w:rFonts w:ascii="Times New Roman" w:hAnsi="Times New Roman" w:cs="Times New Roman"/>
          <w:sz w:val="28"/>
          <w:szCs w:val="28"/>
        </w:rPr>
        <w:t>college,</w:t>
      </w:r>
      <w:r w:rsidRPr="00BC7C59">
        <w:rPr>
          <w:rFonts w:ascii="Times New Roman" w:hAnsi="Times New Roman" w:cs="Times New Roman"/>
          <w:sz w:val="28"/>
          <w:szCs w:val="28"/>
        </w:rPr>
        <w:t xml:space="preserve"> we can give relev</w:t>
      </w:r>
      <w:r w:rsidR="006220F1">
        <w:rPr>
          <w:rFonts w:ascii="Times New Roman" w:hAnsi="Times New Roman" w:cs="Times New Roman"/>
          <w:sz w:val="28"/>
          <w:szCs w:val="28"/>
        </w:rPr>
        <w:t>a</w:t>
      </w:r>
      <w:r w:rsidRPr="00BC7C59">
        <w:rPr>
          <w:rFonts w:ascii="Times New Roman" w:hAnsi="Times New Roman" w:cs="Times New Roman"/>
          <w:sz w:val="28"/>
          <w:szCs w:val="28"/>
        </w:rPr>
        <w:t>nt suggestions.</w:t>
      </w:r>
    </w:p>
    <w:p w14:paraId="7A76F271" w14:textId="23518402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 xml:space="preserve">5)User can add their suggestions in </w:t>
      </w:r>
      <w:r w:rsidR="001F216C">
        <w:rPr>
          <w:rFonts w:ascii="Times New Roman" w:hAnsi="Times New Roman" w:cs="Times New Roman"/>
          <w:sz w:val="28"/>
          <w:szCs w:val="28"/>
        </w:rPr>
        <w:t xml:space="preserve">the </w:t>
      </w:r>
      <w:r w:rsidRPr="00BC7C59">
        <w:rPr>
          <w:rFonts w:ascii="Times New Roman" w:hAnsi="Times New Roman" w:cs="Times New Roman"/>
          <w:sz w:val="28"/>
          <w:szCs w:val="28"/>
        </w:rPr>
        <w:t>FAQ</w:t>
      </w:r>
    </w:p>
    <w:p w14:paraId="0C4051E9" w14:textId="09421865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 xml:space="preserve">6)User can ask </w:t>
      </w:r>
      <w:r w:rsidR="001F216C">
        <w:rPr>
          <w:rFonts w:ascii="Times New Roman" w:hAnsi="Times New Roman" w:cs="Times New Roman"/>
          <w:sz w:val="28"/>
          <w:szCs w:val="28"/>
        </w:rPr>
        <w:t xml:space="preserve">a </w:t>
      </w:r>
      <w:r w:rsidR="00BC7C59" w:rsidRPr="00BC7C59">
        <w:rPr>
          <w:rFonts w:ascii="Times New Roman" w:hAnsi="Times New Roman" w:cs="Times New Roman"/>
          <w:sz w:val="28"/>
          <w:szCs w:val="28"/>
        </w:rPr>
        <w:t>question and the chatbot we are providing will give them reply</w:t>
      </w:r>
    </w:p>
    <w:p w14:paraId="3069FC76" w14:textId="77777777" w:rsidR="00BC7C59" w:rsidRP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3F69D163" w14:textId="7423510B" w:rsidR="00BC7C59" w:rsidRPr="00BC7C59" w:rsidRDefault="006220F1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8"/>
          <w:szCs w:val="28"/>
        </w:rPr>
      </w:pPr>
      <w:r w:rsidRPr="00BC7C59">
        <w:rPr>
          <w:rFonts w:ascii="Times New Roman" w:hAnsi="Times New Roman" w:cs="Times New Roman"/>
          <w:b/>
          <w:bCs/>
          <w:sz w:val="28"/>
          <w:szCs w:val="28"/>
        </w:rPr>
        <w:t xml:space="preserve">Characteristics of </w:t>
      </w:r>
      <w:r w:rsidR="00BC7C59" w:rsidRPr="00BC7C59">
        <w:rPr>
          <w:rFonts w:ascii="Times New Roman" w:hAnsi="Times New Roman" w:cs="Times New Roman"/>
          <w:b/>
          <w:bCs/>
          <w:sz w:val="28"/>
          <w:szCs w:val="28"/>
        </w:rPr>
        <w:t>ADMIN:</w:t>
      </w:r>
    </w:p>
    <w:p w14:paraId="40343DA5" w14:textId="7C00175A" w:rsidR="00BC7C59" w:rsidRP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>1)He can update system layout and features</w:t>
      </w:r>
    </w:p>
    <w:p w14:paraId="2A8CD6DA" w14:textId="118D76E5" w:rsidR="00BC7C59" w:rsidRP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>2)He check</w:t>
      </w:r>
      <w:r w:rsidR="001F216C">
        <w:rPr>
          <w:rFonts w:ascii="Times New Roman" w:hAnsi="Times New Roman" w:cs="Times New Roman"/>
          <w:sz w:val="28"/>
          <w:szCs w:val="28"/>
        </w:rPr>
        <w:t>s</w:t>
      </w:r>
      <w:r w:rsidRPr="00BC7C59">
        <w:rPr>
          <w:rFonts w:ascii="Times New Roman" w:hAnsi="Times New Roman" w:cs="Times New Roman"/>
          <w:sz w:val="28"/>
          <w:szCs w:val="28"/>
        </w:rPr>
        <w:t xml:space="preserve"> and block</w:t>
      </w:r>
      <w:r w:rsidR="001F216C">
        <w:rPr>
          <w:rFonts w:ascii="Times New Roman" w:hAnsi="Times New Roman" w:cs="Times New Roman"/>
          <w:sz w:val="28"/>
          <w:szCs w:val="28"/>
        </w:rPr>
        <w:t>s</w:t>
      </w:r>
      <w:r w:rsidRPr="00BC7C59">
        <w:rPr>
          <w:rFonts w:ascii="Times New Roman" w:hAnsi="Times New Roman" w:cs="Times New Roman"/>
          <w:sz w:val="28"/>
          <w:szCs w:val="28"/>
        </w:rPr>
        <w:t xml:space="preserve"> user data if needed </w:t>
      </w:r>
    </w:p>
    <w:p w14:paraId="3C500A50" w14:textId="722C87A9" w:rsidR="00BC7C59" w:rsidRP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>3)Admin provides the user to give feedback and review</w:t>
      </w:r>
    </w:p>
    <w:p w14:paraId="2D82DBE9" w14:textId="6A4A39B5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BC7C59">
        <w:rPr>
          <w:rFonts w:ascii="Times New Roman" w:hAnsi="Times New Roman" w:cs="Times New Roman"/>
          <w:sz w:val="28"/>
          <w:szCs w:val="28"/>
        </w:rPr>
        <w:t>4)Admin asks for microphone permis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BC7C59">
        <w:rPr>
          <w:rFonts w:ascii="Times New Roman" w:hAnsi="Times New Roman" w:cs="Times New Roman"/>
          <w:sz w:val="28"/>
          <w:szCs w:val="28"/>
        </w:rPr>
        <w:t>ion</w:t>
      </w:r>
    </w:p>
    <w:p w14:paraId="3C94C91E" w14:textId="32F4611C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643E4783" w14:textId="444A4C59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715FD16A" w14:textId="03F1BC9B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6BDD4BC4" w14:textId="23B086A8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462A9699" w14:textId="6AE054EE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3B271723" w14:textId="65AF6A1C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1586B08E" w14:textId="6B2FFF24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2B5BF3D4" w14:textId="01A5C74A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4FDB08FF" w14:textId="20F4F170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6FDF099C" w14:textId="5A80A127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17658E09" w14:textId="5364BF8F" w:rsid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5B15A16C" w14:textId="67DE8938" w:rsidR="006C7362" w:rsidRDefault="006C7362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5F431324" w14:textId="2B423834" w:rsidR="006C7362" w:rsidRDefault="006C7362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2672DA7D" w14:textId="77777777" w:rsidR="006C7362" w:rsidRDefault="006C7362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41366F0A" w14:textId="01CAC6B1" w:rsidR="00BC7C59" w:rsidRDefault="00802518" w:rsidP="006C7362">
      <w:pPr>
        <w:pStyle w:val="ListParagraph"/>
        <w:spacing w:after="0"/>
        <w:ind w:left="0"/>
        <w:rPr>
          <w:rFonts w:ascii="Arial Rounded MT Bold" w:hAnsi="Arial Rounded MT Bold" w:cs="Arial"/>
          <w:b/>
          <w:bCs/>
          <w:sz w:val="36"/>
          <w:szCs w:val="36"/>
          <w:u w:val="single"/>
        </w:rPr>
      </w:pPr>
      <w:r>
        <w:rPr>
          <w:rFonts w:ascii="Arial Rounded MT Bold" w:hAnsi="Arial Rounded MT Bold" w:cs="Arial"/>
          <w:b/>
          <w:bCs/>
          <w:sz w:val="36"/>
          <w:szCs w:val="36"/>
          <w:u w:val="single"/>
        </w:rPr>
        <w:lastRenderedPageBreak/>
        <w:t>2</w:t>
      </w:r>
      <w:r w:rsidR="00BC7C59" w:rsidRPr="00BC7C59">
        <w:rPr>
          <w:rFonts w:ascii="Arial Rounded MT Bold" w:hAnsi="Arial Rounded MT Bold" w:cs="Arial"/>
          <w:b/>
          <w:bCs/>
          <w:sz w:val="36"/>
          <w:szCs w:val="36"/>
          <w:u w:val="single"/>
        </w:rPr>
        <w:t>.</w:t>
      </w:r>
      <w:r w:rsidR="00BC7C59">
        <w:rPr>
          <w:rFonts w:ascii="Arial Rounded MT Bold" w:hAnsi="Arial Rounded MT Bold" w:cs="Arial"/>
          <w:b/>
          <w:bCs/>
          <w:sz w:val="36"/>
          <w:szCs w:val="36"/>
          <w:u w:val="single"/>
        </w:rPr>
        <w:t>2</w:t>
      </w:r>
      <w:r w:rsidR="00BC7C59" w:rsidRPr="00BC7C59">
        <w:rPr>
          <w:rFonts w:ascii="Arial Rounded MT Bold" w:hAnsi="Arial Rounded MT Bold" w:cs="Arial"/>
          <w:b/>
          <w:bCs/>
          <w:sz w:val="36"/>
          <w:szCs w:val="36"/>
          <w:u w:val="single"/>
        </w:rPr>
        <w:t xml:space="preserve"> </w:t>
      </w:r>
      <w:r w:rsidR="00BC7C59">
        <w:rPr>
          <w:rFonts w:ascii="Arial Rounded MT Bold" w:hAnsi="Arial Rounded MT Bold" w:cs="Arial"/>
          <w:b/>
          <w:bCs/>
          <w:sz w:val="36"/>
          <w:szCs w:val="36"/>
          <w:u w:val="single"/>
        </w:rPr>
        <w:t>Functional requirements</w:t>
      </w:r>
    </w:p>
    <w:p w14:paraId="5DB7FB9C" w14:textId="02F2A0D8" w:rsidR="006C7362" w:rsidRDefault="006C7362" w:rsidP="006C7362">
      <w:pPr>
        <w:spacing w:after="0"/>
        <w:rPr>
          <w:rFonts w:ascii="Verdana" w:hAnsi="Verdana"/>
          <w:b/>
          <w:bCs/>
          <w:u w:val="single"/>
        </w:rPr>
      </w:pPr>
    </w:p>
    <w:p w14:paraId="311132FF" w14:textId="59C76260" w:rsidR="006C7362" w:rsidRPr="00F92A7F" w:rsidRDefault="006C7362" w:rsidP="006C7362">
      <w:pPr>
        <w:spacing w:after="0"/>
        <w:rPr>
          <w:rFonts w:ascii="Verdana" w:hAnsi="Verdana"/>
          <w:b/>
          <w:bCs/>
          <w:sz w:val="24"/>
          <w:szCs w:val="24"/>
          <w:u w:val="single"/>
        </w:rPr>
      </w:pPr>
      <w:r w:rsidRPr="00F92A7F">
        <w:rPr>
          <w:rFonts w:ascii="Verdana" w:hAnsi="Verdana"/>
          <w:b/>
          <w:bCs/>
          <w:sz w:val="24"/>
          <w:szCs w:val="24"/>
          <w:u w:val="single"/>
        </w:rPr>
        <w:t>2.2.1 Functional requirements</w:t>
      </w:r>
      <w:r w:rsidR="00F92A7F" w:rsidRPr="00F92A7F">
        <w:rPr>
          <w:rFonts w:ascii="Verdana" w:hAnsi="Verdana"/>
          <w:b/>
          <w:bCs/>
          <w:sz w:val="24"/>
          <w:szCs w:val="24"/>
          <w:u w:val="single"/>
        </w:rPr>
        <w:t xml:space="preserve"> </w:t>
      </w:r>
      <w:r w:rsidRPr="00F92A7F">
        <w:rPr>
          <w:rFonts w:ascii="Verdana" w:hAnsi="Verdana"/>
          <w:b/>
          <w:bCs/>
          <w:sz w:val="24"/>
          <w:szCs w:val="24"/>
          <w:u w:val="single"/>
        </w:rPr>
        <w:t>(User)</w:t>
      </w:r>
    </w:p>
    <w:p w14:paraId="67D10C07" w14:textId="77777777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09460A8E" w14:textId="2317EC4D" w:rsidR="00274F56" w:rsidRPr="00274F56" w:rsidRDefault="00BC7C59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1:</w:t>
      </w:r>
      <w:r w:rsidR="00274F56" w:rsidRPr="00274F56">
        <w:rPr>
          <w:rFonts w:ascii="Verdana" w:hAnsi="Verdana"/>
          <w:b/>
          <w:bCs/>
          <w:u w:val="single"/>
        </w:rPr>
        <w:t xml:space="preserve"> User Registration</w:t>
      </w:r>
    </w:p>
    <w:p w14:paraId="0A998ADF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5E9A71FC" w14:textId="763C83CF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23B79502" w14:textId="52BFB9CD" w:rsidR="00E02CEE" w:rsidRDefault="00BA1D18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(</w:t>
      </w:r>
      <w:r w:rsidR="00E02CEE" w:rsidRPr="00274F56">
        <w:rPr>
          <w:rFonts w:ascii="Verdana" w:hAnsi="Verdana"/>
        </w:rPr>
        <w:t>Nam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Email</w:t>
      </w:r>
      <w:r w:rsidR="00E02CEE">
        <w:rPr>
          <w:rFonts w:ascii="Verdana" w:hAnsi="Verdana"/>
        </w:rPr>
        <w:t xml:space="preserve"> OR </w:t>
      </w:r>
      <w:r w:rsidR="00E02CEE" w:rsidRPr="00274F56">
        <w:rPr>
          <w:rFonts w:ascii="Verdana" w:hAnsi="Verdana"/>
        </w:rPr>
        <w:t>Phon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Password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Confirm</w:t>
      </w:r>
      <w:r w:rsidR="00E02CEE">
        <w:rPr>
          <w:rFonts w:ascii="Verdana" w:hAnsi="Verdana"/>
        </w:rPr>
        <w:t xml:space="preserve"> Password</w:t>
      </w:r>
      <w:r>
        <w:rPr>
          <w:rFonts w:ascii="Verdana" w:hAnsi="Verdana"/>
        </w:rPr>
        <w:t>)</w:t>
      </w:r>
    </w:p>
    <w:p w14:paraId="54DC465E" w14:textId="363E5B6F" w:rsidR="00E02CEE" w:rsidRPr="00274F56" w:rsidRDefault="00E02CEE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OR Continue with Google, Facebook or Guest</w:t>
      </w:r>
    </w:p>
    <w:p w14:paraId="3FE44B85" w14:textId="6F12F97F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07A5BF3" w14:textId="5126506B" w:rsidR="00A76A61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O</w:t>
      </w:r>
      <w:r w:rsidR="00A76A61">
        <w:rPr>
          <w:rFonts w:ascii="Verdana" w:hAnsi="Verdana"/>
        </w:rPr>
        <w:t>TP</w:t>
      </w:r>
      <w:r w:rsidRPr="00274F56">
        <w:rPr>
          <w:rFonts w:ascii="Verdana" w:hAnsi="Verdana"/>
        </w:rPr>
        <w:t xml:space="preserve"> verification page</w:t>
      </w:r>
    </w:p>
    <w:p w14:paraId="6FC4115D" w14:textId="77777777" w:rsidR="00A76A61" w:rsidRDefault="00BC7C59" w:rsidP="006C7362">
      <w:pPr>
        <w:spacing w:after="0"/>
        <w:rPr>
          <w:rFonts w:ascii="Verdana" w:hAnsi="Verdana"/>
        </w:rPr>
      </w:pPr>
      <w:r w:rsidRPr="00A76A61">
        <w:rPr>
          <w:rFonts w:ascii="Verdana" w:hAnsi="Verdana"/>
          <w:b/>
          <w:bCs/>
        </w:rPr>
        <w:t>Process</w:t>
      </w:r>
      <w:r w:rsidRPr="00274F56">
        <w:rPr>
          <w:rFonts w:ascii="Verdana" w:hAnsi="Verdana"/>
        </w:rPr>
        <w:t xml:space="preserve">: </w:t>
      </w:r>
    </w:p>
    <w:p w14:paraId="7DA58292" w14:textId="136D9505" w:rsidR="00BC7C59" w:rsidRPr="00274F56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u</w:t>
      </w:r>
      <w:r w:rsidR="00BC7C59" w:rsidRPr="00274F56">
        <w:rPr>
          <w:rFonts w:ascii="Verdana" w:hAnsi="Verdana"/>
        </w:rPr>
        <w:t>ser gets redirect</w:t>
      </w:r>
      <w:r>
        <w:rPr>
          <w:rFonts w:ascii="Verdana" w:hAnsi="Verdana"/>
        </w:rPr>
        <w:t>ed</w:t>
      </w:r>
      <w:r w:rsidR="00BC7C59" w:rsidRPr="00274F56">
        <w:rPr>
          <w:rFonts w:ascii="Verdana" w:hAnsi="Verdana"/>
        </w:rPr>
        <w:t xml:space="preserve"> to </w:t>
      </w:r>
      <w:r>
        <w:rPr>
          <w:rFonts w:ascii="Verdana" w:hAnsi="Verdana"/>
        </w:rPr>
        <w:t xml:space="preserve">the </w:t>
      </w:r>
      <w:r w:rsidR="00BC7C59" w:rsidRPr="00274F56">
        <w:rPr>
          <w:rFonts w:ascii="Verdana" w:hAnsi="Verdana"/>
        </w:rPr>
        <w:t>validation page</w:t>
      </w:r>
    </w:p>
    <w:p w14:paraId="518F1F83" w14:textId="77777777" w:rsidR="00BC7C59" w:rsidRPr="00274F56" w:rsidRDefault="00BC7C59" w:rsidP="006C7362">
      <w:pPr>
        <w:spacing w:after="0"/>
        <w:rPr>
          <w:rFonts w:ascii="Verdana" w:hAnsi="Verdana"/>
        </w:rPr>
      </w:pPr>
    </w:p>
    <w:p w14:paraId="1D3D4A53" w14:textId="657A9A09" w:rsidR="00BC7C59" w:rsidRPr="00274F56" w:rsidRDefault="00BC7C59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1.2:</w:t>
      </w:r>
      <w:r w:rsidR="00274F56" w:rsidRPr="00274F56">
        <w:rPr>
          <w:rFonts w:ascii="Verdana" w:hAnsi="Verdana"/>
          <w:b/>
          <w:bCs/>
          <w:u w:val="single"/>
        </w:rPr>
        <w:t xml:space="preserve"> </w:t>
      </w:r>
      <w:r w:rsidRPr="00274F56">
        <w:rPr>
          <w:rFonts w:ascii="Verdana" w:hAnsi="Verdana"/>
          <w:b/>
          <w:bCs/>
          <w:u w:val="single"/>
        </w:rPr>
        <w:t>Register in process </w:t>
      </w:r>
    </w:p>
    <w:p w14:paraId="78677A33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53590F85" w14:textId="3F714B6D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1AB53217" w14:textId="2030F2E9" w:rsidR="00BC7C59" w:rsidRPr="00274F56" w:rsidRDefault="00274F56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OTP</w:t>
      </w:r>
      <w:r w:rsidR="00BC7C59" w:rsidRPr="00274F56">
        <w:rPr>
          <w:rFonts w:ascii="Verdana" w:hAnsi="Verdana"/>
        </w:rPr>
        <w:t> </w:t>
      </w:r>
    </w:p>
    <w:p w14:paraId="344F6EDA" w14:textId="3F5AD14B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65C7A82" w14:textId="245DD638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App home page</w:t>
      </w:r>
    </w:p>
    <w:p w14:paraId="04D4BADA" w14:textId="3EEFE149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Process</w:t>
      </w:r>
      <w:r w:rsidR="00274F56" w:rsidRPr="00274F56">
        <w:rPr>
          <w:rFonts w:ascii="Verdana" w:hAnsi="Verdana"/>
          <w:b/>
          <w:bCs/>
        </w:rPr>
        <w:t>:</w:t>
      </w:r>
    </w:p>
    <w:p w14:paraId="7010E6B4" w14:textId="0957BCA7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 xml:space="preserve">If </w:t>
      </w:r>
      <w:r w:rsidR="00274F56">
        <w:rPr>
          <w:rFonts w:ascii="Verdana" w:hAnsi="Verdana"/>
        </w:rPr>
        <w:t xml:space="preserve">OTP </w:t>
      </w:r>
      <w:r w:rsidRPr="00274F56">
        <w:rPr>
          <w:rFonts w:ascii="Verdana" w:hAnsi="Verdana"/>
        </w:rPr>
        <w:t>is correct then the user gets registered (</w:t>
      </w:r>
      <w:r w:rsidR="00274F56">
        <w:rPr>
          <w:rFonts w:ascii="Verdana" w:hAnsi="Verdana"/>
        </w:rPr>
        <w:t>OTP</w:t>
      </w:r>
      <w:r w:rsidRPr="00274F56">
        <w:rPr>
          <w:rFonts w:ascii="Verdana" w:hAnsi="Verdana"/>
        </w:rPr>
        <w:t xml:space="preserve"> duration: </w:t>
      </w:r>
      <w:r w:rsidR="00A76A61">
        <w:rPr>
          <w:rFonts w:ascii="Verdana" w:hAnsi="Verdana"/>
        </w:rPr>
        <w:t xml:space="preserve">5 </w:t>
      </w:r>
      <w:r w:rsidRPr="00274F56">
        <w:rPr>
          <w:rFonts w:ascii="Verdana" w:hAnsi="Verdana"/>
        </w:rPr>
        <w:t>min)</w:t>
      </w:r>
    </w:p>
    <w:p w14:paraId="581202DB" w14:textId="77777777" w:rsidR="00274F56" w:rsidRDefault="00274F56" w:rsidP="006C7362">
      <w:pPr>
        <w:spacing w:after="0"/>
        <w:rPr>
          <w:rFonts w:ascii="Verdana" w:hAnsi="Verdana"/>
        </w:rPr>
      </w:pPr>
    </w:p>
    <w:p w14:paraId="34DCA1F6" w14:textId="0E6723D5" w:rsidR="00BC7C59" w:rsidRPr="00274F56" w:rsidRDefault="00274F56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2:</w:t>
      </w:r>
      <w:r w:rsidR="001D3153">
        <w:rPr>
          <w:rFonts w:ascii="Verdana" w:hAnsi="Verdana"/>
          <w:b/>
          <w:bCs/>
          <w:u w:val="single"/>
        </w:rPr>
        <w:t xml:space="preserve"> User</w:t>
      </w:r>
      <w:r w:rsidR="002A0EDF">
        <w:rPr>
          <w:rFonts w:ascii="Verdana" w:hAnsi="Verdana"/>
          <w:b/>
          <w:bCs/>
          <w:u w:val="single"/>
        </w:rPr>
        <w:t xml:space="preserve"> </w:t>
      </w:r>
      <w:r w:rsidR="00BC7C59" w:rsidRPr="00274F56">
        <w:rPr>
          <w:rFonts w:ascii="Verdana" w:hAnsi="Verdana"/>
          <w:b/>
          <w:bCs/>
          <w:u w:val="single"/>
        </w:rPr>
        <w:t>Login</w:t>
      </w:r>
    </w:p>
    <w:p w14:paraId="7251E3B8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0F3E2BD1" w14:textId="34C7DC0E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77F357BB" w14:textId="5FB9DA9A" w:rsidR="00BC7C59" w:rsidRPr="00274F56" w:rsidRDefault="00A76A61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ser (</w:t>
      </w:r>
      <w:r w:rsidR="00BC7C59" w:rsidRPr="00274F56">
        <w:rPr>
          <w:rFonts w:ascii="Verdana" w:hAnsi="Verdana"/>
        </w:rPr>
        <w:t>Email</w:t>
      </w:r>
      <w:r>
        <w:rPr>
          <w:rFonts w:ascii="Verdana" w:hAnsi="Verdana"/>
        </w:rPr>
        <w:t xml:space="preserve"> ID</w:t>
      </w:r>
      <w:r w:rsidR="00BC7C59" w:rsidRPr="00274F56">
        <w:rPr>
          <w:rFonts w:ascii="Verdana" w:hAnsi="Verdana"/>
        </w:rPr>
        <w:t xml:space="preserve"> </w:t>
      </w:r>
      <w:r>
        <w:rPr>
          <w:rFonts w:ascii="Verdana" w:hAnsi="Verdana"/>
        </w:rPr>
        <w:t>o</w:t>
      </w:r>
      <w:r w:rsidR="00BC7C59" w:rsidRPr="00274F56">
        <w:rPr>
          <w:rFonts w:ascii="Verdana" w:hAnsi="Verdana"/>
        </w:rPr>
        <w:t>r Mobile</w:t>
      </w:r>
      <w:r w:rsidR="00274F56">
        <w:rPr>
          <w:rFonts w:ascii="Verdana" w:hAnsi="Verdana"/>
        </w:rPr>
        <w:t xml:space="preserve"> Number</w:t>
      </w:r>
      <w:r>
        <w:rPr>
          <w:rFonts w:ascii="Verdana" w:hAnsi="Verdana"/>
        </w:rPr>
        <w:t>)</w:t>
      </w:r>
      <w:r w:rsidR="00274F56">
        <w:rPr>
          <w:rFonts w:ascii="Verdana" w:hAnsi="Verdana"/>
        </w:rPr>
        <w:t xml:space="preserve">, </w:t>
      </w:r>
      <w:r w:rsidR="00BC7C59" w:rsidRPr="00274F56">
        <w:rPr>
          <w:rFonts w:ascii="Verdana" w:hAnsi="Verdana"/>
        </w:rPr>
        <w:t>Password</w:t>
      </w:r>
    </w:p>
    <w:p w14:paraId="4BE007A4" w14:textId="7F39DF96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C91F08C" w14:textId="77777777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Redirect to Homepage </w:t>
      </w:r>
    </w:p>
    <w:p w14:paraId="35C62020" w14:textId="77777777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Process:</w:t>
      </w:r>
    </w:p>
    <w:p w14:paraId="2C763527" w14:textId="622D3D2D" w:rsidR="00BC7C59" w:rsidRDefault="00BC7C59" w:rsidP="006C7362">
      <w:pPr>
        <w:spacing w:after="0"/>
        <w:rPr>
          <w:rFonts w:ascii="Verdana" w:hAnsi="Verdana"/>
          <w:lang w:eastAsia="en-GB"/>
        </w:rPr>
      </w:pPr>
      <w:r w:rsidRPr="00274F56">
        <w:rPr>
          <w:rFonts w:ascii="Verdana" w:hAnsi="Verdana"/>
        </w:rPr>
        <w:t>Verify and redirection</w:t>
      </w:r>
      <w:r w:rsidR="00274F56">
        <w:rPr>
          <w:rFonts w:ascii="Verdana" w:hAnsi="Verdana"/>
        </w:rPr>
        <w:t xml:space="preserve"> </w:t>
      </w:r>
      <w:r w:rsidRPr="00274F56">
        <w:rPr>
          <w:rFonts w:ascii="Verdana" w:hAnsi="Verdana"/>
          <w:lang w:eastAsia="en-GB"/>
        </w:rPr>
        <w:t>(Validat</w:t>
      </w:r>
      <w:r w:rsidR="00274F56">
        <w:rPr>
          <w:rFonts w:ascii="Verdana" w:hAnsi="Verdana"/>
          <w:lang w:eastAsia="en-GB"/>
        </w:rPr>
        <w:t>ion</w:t>
      </w:r>
      <w:r w:rsidRPr="00274F56">
        <w:rPr>
          <w:rFonts w:ascii="Verdana" w:hAnsi="Verdana"/>
          <w:lang w:eastAsia="en-GB"/>
        </w:rPr>
        <w:t>)</w:t>
      </w:r>
    </w:p>
    <w:p w14:paraId="6FA368BB" w14:textId="77777777" w:rsidR="006C7362" w:rsidRDefault="006C7362" w:rsidP="006C7362">
      <w:pPr>
        <w:spacing w:after="0"/>
        <w:rPr>
          <w:rFonts w:ascii="Verdana" w:hAnsi="Verdana"/>
        </w:rPr>
      </w:pPr>
    </w:p>
    <w:p w14:paraId="20CFB0CF" w14:textId="1AC41697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3: Chatbot</w:t>
      </w:r>
    </w:p>
    <w:p w14:paraId="0F1F071D" w14:textId="77777777" w:rsidR="006C7362" w:rsidRDefault="006C7362" w:rsidP="006C7362">
      <w:pPr>
        <w:spacing w:after="0"/>
        <w:rPr>
          <w:rFonts w:ascii="Verdana" w:hAnsi="Verdana"/>
        </w:rPr>
      </w:pPr>
    </w:p>
    <w:p w14:paraId="5ABEADB2" w14:textId="4A99F37E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601A5DDA" w14:textId="77777777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Message by user</w:t>
      </w:r>
    </w:p>
    <w:p w14:paraId="6E8F6C61" w14:textId="77777777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0F3DAC91" w14:textId="3D072E0E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Reply </w:t>
      </w:r>
      <w:r w:rsidR="00A76A61">
        <w:rPr>
          <w:rFonts w:ascii="Verdana" w:hAnsi="Verdana"/>
        </w:rPr>
        <w:t xml:space="preserve">by </w:t>
      </w:r>
      <w:r>
        <w:rPr>
          <w:rFonts w:ascii="Verdana" w:hAnsi="Verdana"/>
        </w:rPr>
        <w:t>the chatbot</w:t>
      </w:r>
    </w:p>
    <w:p w14:paraId="4C11FCBC" w14:textId="77777777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Process:</w:t>
      </w:r>
    </w:p>
    <w:p w14:paraId="67F799AF" w14:textId="10723B40" w:rsidR="001976BE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c</w:t>
      </w:r>
      <w:r w:rsidR="001976BE">
        <w:rPr>
          <w:rFonts w:ascii="Verdana" w:hAnsi="Verdana"/>
        </w:rPr>
        <w:t>hatbot will reply</w:t>
      </w:r>
      <w:r>
        <w:rPr>
          <w:rFonts w:ascii="Verdana" w:hAnsi="Verdana"/>
        </w:rPr>
        <w:t xml:space="preserve"> to</w:t>
      </w:r>
      <w:r w:rsidR="001976BE">
        <w:rPr>
          <w:rFonts w:ascii="Verdana" w:hAnsi="Verdana"/>
        </w:rPr>
        <w:t xml:space="preserve"> the user based on the message he/she has sen</w:t>
      </w:r>
      <w:r>
        <w:rPr>
          <w:rFonts w:ascii="Verdana" w:hAnsi="Verdana"/>
        </w:rPr>
        <w:t>t</w:t>
      </w:r>
    </w:p>
    <w:p w14:paraId="5123DE57" w14:textId="77777777" w:rsidR="00C539FE" w:rsidRDefault="00C539FE" w:rsidP="006C7362">
      <w:pPr>
        <w:spacing w:after="0"/>
        <w:rPr>
          <w:rFonts w:ascii="Verdana" w:hAnsi="Verdana"/>
        </w:rPr>
      </w:pPr>
    </w:p>
    <w:p w14:paraId="0F3767E9" w14:textId="22792FE9" w:rsidR="002A0EDF" w:rsidRPr="00F92A7F" w:rsidRDefault="002A0EDF" w:rsidP="006C7362">
      <w:pPr>
        <w:spacing w:after="0"/>
        <w:rPr>
          <w:rFonts w:ascii="Verdana" w:hAnsi="Verdana"/>
          <w:b/>
          <w:bCs/>
          <w:u w:val="single"/>
          <w:lang w:eastAsia="en-GB"/>
        </w:rPr>
      </w:pPr>
      <w:r w:rsidRPr="00F92A7F">
        <w:rPr>
          <w:rFonts w:ascii="Verdana" w:hAnsi="Verdana"/>
          <w:b/>
          <w:bCs/>
          <w:u w:val="single"/>
          <w:lang w:eastAsia="en-GB"/>
        </w:rPr>
        <w:t>R.</w:t>
      </w:r>
      <w:r w:rsidR="001976BE" w:rsidRPr="00F92A7F">
        <w:rPr>
          <w:rFonts w:ascii="Verdana" w:hAnsi="Verdana"/>
          <w:b/>
          <w:bCs/>
          <w:u w:val="single"/>
          <w:lang w:eastAsia="en-GB"/>
        </w:rPr>
        <w:t>4</w:t>
      </w:r>
      <w:r w:rsidRPr="00F92A7F">
        <w:rPr>
          <w:rFonts w:ascii="Verdana" w:hAnsi="Verdana"/>
          <w:b/>
          <w:bCs/>
          <w:u w:val="single"/>
          <w:lang w:eastAsia="en-GB"/>
        </w:rPr>
        <w:t>: Search Option</w:t>
      </w:r>
    </w:p>
    <w:p w14:paraId="76BF5495" w14:textId="77777777" w:rsidR="006C7362" w:rsidRDefault="006C7362" w:rsidP="006C7362">
      <w:pPr>
        <w:spacing w:after="0"/>
        <w:rPr>
          <w:rFonts w:ascii="Verdana" w:hAnsi="Verdana"/>
          <w:lang w:eastAsia="en-GB"/>
        </w:rPr>
      </w:pPr>
    </w:p>
    <w:p w14:paraId="62C0BAD4" w14:textId="34608AF3" w:rsidR="002A0EDF" w:rsidRP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Input:</w:t>
      </w:r>
    </w:p>
    <w:p w14:paraId="750492AB" w14:textId="2A594A20" w:rsidR="002A0EDF" w:rsidRDefault="002A0EDF" w:rsidP="006C7362">
      <w:pPr>
        <w:spacing w:after="0"/>
        <w:rPr>
          <w:rFonts w:ascii="Verdana" w:hAnsi="Verdana"/>
          <w:lang w:eastAsia="en-GB"/>
        </w:rPr>
      </w:pPr>
      <w:r>
        <w:rPr>
          <w:rFonts w:ascii="Verdana" w:hAnsi="Verdana"/>
          <w:lang w:eastAsia="en-GB"/>
        </w:rPr>
        <w:t>Search Key entered by the user</w:t>
      </w:r>
    </w:p>
    <w:p w14:paraId="7719958D" w14:textId="21353352" w:rsidR="002A0EDF" w:rsidRP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Output:</w:t>
      </w:r>
    </w:p>
    <w:p w14:paraId="10FE895D" w14:textId="1D6D8CD1" w:rsidR="002A0EDF" w:rsidRDefault="002A0EDF" w:rsidP="006C7362">
      <w:pPr>
        <w:spacing w:after="0"/>
        <w:rPr>
          <w:rFonts w:ascii="Verdana" w:hAnsi="Verdana"/>
          <w:lang w:eastAsia="en-GB"/>
        </w:rPr>
      </w:pPr>
      <w:r>
        <w:rPr>
          <w:rFonts w:ascii="Verdana" w:hAnsi="Verdana"/>
          <w:lang w:eastAsia="en-GB"/>
        </w:rPr>
        <w:t xml:space="preserve">Relevant </w:t>
      </w:r>
      <w:r w:rsidR="001976BE">
        <w:rPr>
          <w:rFonts w:ascii="Verdana" w:hAnsi="Verdana"/>
          <w:lang w:eastAsia="en-GB"/>
        </w:rPr>
        <w:t>pages (</w:t>
      </w:r>
      <w:r>
        <w:rPr>
          <w:rFonts w:ascii="Verdana" w:hAnsi="Verdana"/>
          <w:lang w:eastAsia="en-GB"/>
        </w:rPr>
        <w:t>Containing the search key)</w:t>
      </w:r>
    </w:p>
    <w:p w14:paraId="2E3600A8" w14:textId="77777777" w:rsid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Process:</w:t>
      </w:r>
    </w:p>
    <w:p w14:paraId="4AEA4B9C" w14:textId="031CF377" w:rsidR="00F92A7F" w:rsidRPr="00F92A7F" w:rsidRDefault="001976BE" w:rsidP="006C7362">
      <w:pPr>
        <w:spacing w:after="0"/>
        <w:rPr>
          <w:rFonts w:ascii="Verdana" w:hAnsi="Verdana"/>
          <w:b/>
          <w:bCs/>
          <w:lang w:eastAsia="en-GB"/>
        </w:rPr>
      </w:pPr>
      <w:r>
        <w:rPr>
          <w:rFonts w:ascii="Verdana" w:hAnsi="Verdana"/>
          <w:lang w:eastAsia="en-GB"/>
        </w:rPr>
        <w:t>Through the enter</w:t>
      </w:r>
      <w:r w:rsidR="00A76A61">
        <w:rPr>
          <w:rFonts w:ascii="Verdana" w:hAnsi="Verdana"/>
          <w:lang w:eastAsia="en-GB"/>
        </w:rPr>
        <w:t>ed</w:t>
      </w:r>
      <w:r>
        <w:rPr>
          <w:rFonts w:ascii="Verdana" w:hAnsi="Verdana"/>
          <w:lang w:eastAsia="en-GB"/>
        </w:rPr>
        <w:t xml:space="preserve"> search key this functionality will find the relevant </w:t>
      </w:r>
      <w:r w:rsidR="00A76A61">
        <w:rPr>
          <w:rFonts w:ascii="Verdana" w:hAnsi="Verdana"/>
          <w:lang w:eastAsia="en-GB"/>
        </w:rPr>
        <w:t>content from the database</w:t>
      </w:r>
    </w:p>
    <w:p w14:paraId="71AAE5FD" w14:textId="77777777" w:rsidR="00A76A61" w:rsidRDefault="00A76A61" w:rsidP="006C7362">
      <w:pPr>
        <w:spacing w:after="0"/>
        <w:rPr>
          <w:rFonts w:ascii="Verdana" w:hAnsi="Verdana"/>
          <w:b/>
          <w:bCs/>
          <w:u w:val="single"/>
        </w:rPr>
      </w:pPr>
    </w:p>
    <w:p w14:paraId="17FFBCE7" w14:textId="44433BA4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lastRenderedPageBreak/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: Settings</w:t>
      </w:r>
    </w:p>
    <w:p w14:paraId="2F5E4675" w14:textId="77777777" w:rsidR="00E84E34" w:rsidRDefault="00E84E34" w:rsidP="006C7362">
      <w:pPr>
        <w:spacing w:after="0"/>
        <w:rPr>
          <w:rFonts w:ascii="Verdana" w:hAnsi="Verdana"/>
        </w:rPr>
      </w:pPr>
    </w:p>
    <w:p w14:paraId="5C64D875" w14:textId="34765EAC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1: My Account</w:t>
      </w:r>
      <w:r w:rsidR="006C7362" w:rsidRPr="00F92A7F">
        <w:rPr>
          <w:rFonts w:ascii="Verdana" w:hAnsi="Verdana"/>
          <w:b/>
          <w:bCs/>
          <w:u w:val="single"/>
        </w:rPr>
        <w:t xml:space="preserve"> </w:t>
      </w:r>
      <w:r w:rsidRPr="00F92A7F">
        <w:rPr>
          <w:rFonts w:ascii="Verdana" w:hAnsi="Verdana"/>
          <w:b/>
          <w:bCs/>
          <w:u w:val="single"/>
        </w:rPr>
        <w:t>(Edit profile)</w:t>
      </w:r>
    </w:p>
    <w:p w14:paraId="2867E2D9" w14:textId="77777777" w:rsidR="006C7362" w:rsidRDefault="006C7362" w:rsidP="006C7362">
      <w:pPr>
        <w:spacing w:after="0"/>
        <w:rPr>
          <w:rFonts w:ascii="Verdana" w:hAnsi="Verdana"/>
        </w:rPr>
      </w:pPr>
    </w:p>
    <w:p w14:paraId="0C31DEE3" w14:textId="3EAA5ABD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0C532EF6" w14:textId="15BA2C70" w:rsidR="00A76A61" w:rsidRDefault="00A76A61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ser’s information</w:t>
      </w:r>
    </w:p>
    <w:p w14:paraId="0EF62C1B" w14:textId="114B2EE8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  <w:r w:rsidR="00F92A7F" w:rsidRPr="00F92A7F">
        <w:rPr>
          <w:rFonts w:ascii="Verdana" w:hAnsi="Verdana"/>
          <w:b/>
          <w:bCs/>
        </w:rPr>
        <w:t xml:space="preserve"> </w:t>
      </w:r>
    </w:p>
    <w:p w14:paraId="5D341407" w14:textId="6E680C23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pdated Profile will be display</w:t>
      </w:r>
      <w:r w:rsidR="00A76A61">
        <w:rPr>
          <w:rFonts w:ascii="Verdana" w:hAnsi="Verdana"/>
        </w:rPr>
        <w:t>ed and save to the database</w:t>
      </w:r>
    </w:p>
    <w:p w14:paraId="1C5E03B6" w14:textId="77777777" w:rsidR="00E84E34" w:rsidRDefault="00E84E34" w:rsidP="006C7362">
      <w:pPr>
        <w:spacing w:after="0"/>
        <w:rPr>
          <w:rFonts w:ascii="Verdana" w:hAnsi="Verdana"/>
        </w:rPr>
      </w:pPr>
    </w:p>
    <w:p w14:paraId="57DC1A6E" w14:textId="6DECA5DB" w:rsidR="00E84E34" w:rsidRPr="00F92A7F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2: Display and Visibility</w:t>
      </w:r>
    </w:p>
    <w:p w14:paraId="79AC1B71" w14:textId="77777777" w:rsidR="006C7362" w:rsidRDefault="006C7362" w:rsidP="006C7362">
      <w:pPr>
        <w:spacing w:after="0"/>
        <w:rPr>
          <w:rFonts w:ascii="Verdana" w:hAnsi="Verdana"/>
        </w:rPr>
      </w:pPr>
    </w:p>
    <w:p w14:paraId="24440C91" w14:textId="77777777" w:rsidR="006C7362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33F808F3" w14:textId="61A2EB58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Dark mode visibility,</w:t>
      </w:r>
      <w:r w:rsidR="006C7362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Font Size </w:t>
      </w:r>
    </w:p>
    <w:p w14:paraId="4D9713AA" w14:textId="44ACCB17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4F596608" w14:textId="31D6B800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Changes will be reflected </w:t>
      </w:r>
      <w:r w:rsidR="000E0864">
        <w:rPr>
          <w:rFonts w:ascii="Verdana" w:hAnsi="Verdana"/>
        </w:rPr>
        <w:t>in the application</w:t>
      </w:r>
    </w:p>
    <w:p w14:paraId="2E8AC5D6" w14:textId="77777777" w:rsidR="00E84E34" w:rsidRDefault="00E84E34" w:rsidP="006C7362">
      <w:pPr>
        <w:spacing w:after="0"/>
        <w:rPr>
          <w:rFonts w:ascii="Verdana" w:hAnsi="Verdana"/>
        </w:rPr>
      </w:pPr>
    </w:p>
    <w:p w14:paraId="1484355D" w14:textId="1BCF92CE" w:rsidR="00E84E34" w:rsidRPr="00F92A7F" w:rsidRDefault="000E0864" w:rsidP="006C7362">
      <w:pPr>
        <w:spacing w:after="0"/>
        <w:rPr>
          <w:rFonts w:ascii="Verdana" w:hAnsi="Verdana"/>
          <w:b/>
          <w:bCs/>
          <w:u w:val="single"/>
        </w:rPr>
      </w:pPr>
      <w:r>
        <w:rPr>
          <w:rFonts w:ascii="Verdana" w:hAnsi="Verdana"/>
          <w:b/>
          <w:bCs/>
          <w:u w:val="single"/>
        </w:rPr>
        <w:t>/*</w:t>
      </w:r>
      <w:r w:rsidR="00E02CEE">
        <w:rPr>
          <w:rFonts w:ascii="Verdana" w:hAnsi="Verdana"/>
          <w:b/>
          <w:bCs/>
          <w:u w:val="single"/>
        </w:rPr>
        <w:t xml:space="preserve"> </w:t>
      </w:r>
      <w:r w:rsidR="00E84E34"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="00E84E34" w:rsidRPr="00F92A7F">
        <w:rPr>
          <w:rFonts w:ascii="Verdana" w:hAnsi="Verdana"/>
          <w:b/>
          <w:bCs/>
          <w:u w:val="single"/>
        </w:rPr>
        <w:t>.</w:t>
      </w:r>
      <w:r>
        <w:rPr>
          <w:rFonts w:ascii="Verdana" w:hAnsi="Verdana"/>
          <w:b/>
          <w:bCs/>
          <w:u w:val="single"/>
        </w:rPr>
        <w:t>3</w:t>
      </w:r>
      <w:r w:rsidR="00E84E34" w:rsidRPr="00F92A7F">
        <w:rPr>
          <w:rFonts w:ascii="Verdana" w:hAnsi="Verdana"/>
          <w:b/>
          <w:bCs/>
          <w:u w:val="single"/>
        </w:rPr>
        <w:t>: App Language</w:t>
      </w:r>
    </w:p>
    <w:p w14:paraId="17D64E10" w14:textId="77777777" w:rsidR="006C7362" w:rsidRDefault="006C7362" w:rsidP="006C7362">
      <w:pPr>
        <w:spacing w:after="0"/>
        <w:rPr>
          <w:rFonts w:ascii="Verdana" w:hAnsi="Verdana"/>
        </w:rPr>
      </w:pPr>
    </w:p>
    <w:p w14:paraId="15CC2C4F" w14:textId="422B728C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13F21750" w14:textId="4FC07763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Set of Languages (English, Hindi)</w:t>
      </w:r>
    </w:p>
    <w:p w14:paraId="17E24C47" w14:textId="05DDDD0E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2B760F58" w14:textId="3D05F8F9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Chosen Language can be seen</w:t>
      </w:r>
    </w:p>
    <w:p w14:paraId="49FABD19" w14:textId="77777777" w:rsidR="00F92A7F" w:rsidRDefault="00F92A7F" w:rsidP="006C7362">
      <w:pPr>
        <w:spacing w:after="0"/>
        <w:rPr>
          <w:rFonts w:ascii="Verdana" w:hAnsi="Verdana"/>
        </w:rPr>
      </w:pPr>
    </w:p>
    <w:p w14:paraId="1A2E1E9F" w14:textId="33355614" w:rsidR="00E84E34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3: Privacy Settings</w:t>
      </w:r>
    </w:p>
    <w:p w14:paraId="2034099F" w14:textId="0761CFC3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4E6C2BC1" w14:textId="7422DF48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7AA99789" w14:textId="77777777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</w:p>
    <w:p w14:paraId="78DCD0CD" w14:textId="00348A48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74BC8B2F" w14:textId="77777777" w:rsidR="00F92A7F" w:rsidRP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5060E296" w14:textId="65905A61" w:rsidR="00E84E34" w:rsidRDefault="000E086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*/</w:t>
      </w:r>
    </w:p>
    <w:p w14:paraId="48306E55" w14:textId="048839AB" w:rsidR="006220F1" w:rsidRDefault="006220F1" w:rsidP="006C7362">
      <w:pPr>
        <w:spacing w:after="0"/>
        <w:rPr>
          <w:rFonts w:ascii="Verdana" w:hAnsi="Verdana"/>
          <w:b/>
          <w:bCs/>
          <w:u w:val="single"/>
        </w:rPr>
      </w:pPr>
    </w:p>
    <w:p w14:paraId="791907D8" w14:textId="77777777" w:rsidR="007F5850" w:rsidRDefault="007F5850" w:rsidP="006C7362">
      <w:pPr>
        <w:spacing w:after="0"/>
        <w:rPr>
          <w:rFonts w:ascii="Verdana" w:hAnsi="Verdana"/>
          <w:b/>
          <w:bCs/>
          <w:u w:val="single"/>
        </w:rPr>
      </w:pPr>
    </w:p>
    <w:p w14:paraId="623E5F1C" w14:textId="77777777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2E7688AE" w14:textId="448B9950" w:rsidR="00E84E34" w:rsidRPr="00F92A7F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</w:t>
      </w:r>
      <w:r w:rsidR="00C539FE" w:rsidRPr="00F92A7F">
        <w:rPr>
          <w:rFonts w:ascii="Verdana" w:hAnsi="Verdana"/>
          <w:b/>
          <w:bCs/>
          <w:u w:val="single"/>
        </w:rPr>
        <w:t>3</w:t>
      </w:r>
      <w:r w:rsidRPr="00F92A7F">
        <w:rPr>
          <w:rFonts w:ascii="Verdana" w:hAnsi="Verdana"/>
          <w:b/>
          <w:bCs/>
          <w:u w:val="single"/>
        </w:rPr>
        <w:t>:</w:t>
      </w:r>
      <w:r w:rsidRPr="00F92A7F">
        <w:rPr>
          <w:rFonts w:ascii="Verdana" w:hAnsi="Verdana"/>
          <w:b/>
          <w:bCs/>
          <w:u w:val="single"/>
          <w:lang w:eastAsia="en-GB"/>
        </w:rPr>
        <w:t xml:space="preserve"> Chat History</w:t>
      </w:r>
    </w:p>
    <w:p w14:paraId="0BEA0854" w14:textId="77777777" w:rsidR="006C7362" w:rsidRDefault="006C7362" w:rsidP="006C7362">
      <w:pPr>
        <w:spacing w:after="0"/>
        <w:rPr>
          <w:rFonts w:ascii="Verdana" w:hAnsi="Verdana"/>
          <w:lang w:eastAsia="en-GB"/>
        </w:rPr>
      </w:pPr>
    </w:p>
    <w:p w14:paraId="146635F5" w14:textId="594D7763" w:rsidR="00E84E34" w:rsidRPr="00F92A7F" w:rsidRDefault="00E84E34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Input:</w:t>
      </w:r>
    </w:p>
    <w:p w14:paraId="3543E835" w14:textId="61DA69B6" w:rsidR="00E84E34" w:rsidRPr="00F92A7F" w:rsidRDefault="00E84E34" w:rsidP="006C7362">
      <w:pPr>
        <w:spacing w:after="0"/>
        <w:rPr>
          <w:rFonts w:ascii="Verdana" w:hAnsi="Verdana"/>
          <w:lang w:eastAsia="en-GB"/>
        </w:rPr>
      </w:pPr>
      <w:r w:rsidRPr="00F92A7F">
        <w:rPr>
          <w:rFonts w:ascii="Verdana" w:hAnsi="Verdana"/>
          <w:lang w:eastAsia="en-GB"/>
        </w:rPr>
        <w:t>Click on Chat History</w:t>
      </w:r>
    </w:p>
    <w:p w14:paraId="58854474" w14:textId="0A3F30E8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0BA008B6" w14:textId="613D5DAA" w:rsidR="00E84E34" w:rsidRPr="00F92A7F" w:rsidRDefault="00E84E34" w:rsidP="006C7362">
      <w:pPr>
        <w:spacing w:after="0"/>
        <w:rPr>
          <w:rFonts w:ascii="Verdana" w:hAnsi="Verdana"/>
        </w:rPr>
      </w:pPr>
      <w:r w:rsidRPr="00F92A7F">
        <w:rPr>
          <w:rFonts w:ascii="Verdana" w:hAnsi="Verdana"/>
        </w:rPr>
        <w:t>Chatbot Opens</w:t>
      </w:r>
    </w:p>
    <w:p w14:paraId="6EBC3F9F" w14:textId="67A9E396" w:rsidR="001976BE" w:rsidRPr="00F92A7F" w:rsidRDefault="00C539F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Process:</w:t>
      </w:r>
    </w:p>
    <w:p w14:paraId="7B8CE6D4" w14:textId="2F2D4AD3" w:rsidR="00C539FE" w:rsidRPr="00F92A7F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c</w:t>
      </w:r>
      <w:r w:rsidR="00C539FE" w:rsidRPr="00F92A7F">
        <w:rPr>
          <w:rFonts w:ascii="Verdana" w:hAnsi="Verdana"/>
        </w:rPr>
        <w:t>hatbot will be open with the previous chats</w:t>
      </w:r>
    </w:p>
    <w:p w14:paraId="41028604" w14:textId="77777777" w:rsidR="00C539FE" w:rsidRPr="00F92A7F" w:rsidRDefault="00C539FE" w:rsidP="006C7362">
      <w:pPr>
        <w:spacing w:after="0"/>
        <w:rPr>
          <w:rFonts w:ascii="Verdana" w:hAnsi="Verdana"/>
          <w:b/>
          <w:bCs/>
        </w:rPr>
      </w:pPr>
    </w:p>
    <w:p w14:paraId="404EB992" w14:textId="7B453FAE" w:rsidR="001976B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5.</w:t>
      </w:r>
      <w:r w:rsidR="000E0864">
        <w:rPr>
          <w:rFonts w:ascii="Verdana" w:hAnsi="Verdana" w:cs="Times New Roman"/>
          <w:b/>
          <w:bCs/>
          <w:u w:val="single"/>
        </w:rPr>
        <w:t>4</w:t>
      </w:r>
      <w:r w:rsidRPr="00F92A7F">
        <w:rPr>
          <w:rFonts w:ascii="Verdana" w:hAnsi="Verdana" w:cs="Times New Roman"/>
          <w:b/>
          <w:bCs/>
          <w:u w:val="single"/>
        </w:rPr>
        <w:t>: Delete Account</w:t>
      </w:r>
    </w:p>
    <w:p w14:paraId="50E8F789" w14:textId="77777777" w:rsidR="006C7362" w:rsidRPr="00F92A7F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C163E7A" w14:textId="2C4E3F8E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15F4A565" w14:textId="7FBB8CEE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t>Click on Delete account</w:t>
      </w:r>
    </w:p>
    <w:p w14:paraId="557F0A30" w14:textId="591A7DA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4DEAD4A3" w14:textId="23D36886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t>User Account will be deleted</w:t>
      </w:r>
    </w:p>
    <w:p w14:paraId="4103527C" w14:textId="321A4F26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Process:</w:t>
      </w:r>
    </w:p>
    <w:p w14:paraId="365B3847" w14:textId="779C4B81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t>User Account will be deleted and you will be log</w:t>
      </w:r>
      <w:r w:rsidR="001F216C">
        <w:rPr>
          <w:rFonts w:ascii="Verdana" w:hAnsi="Verdana" w:cs="Times New Roman"/>
        </w:rPr>
        <w:t xml:space="preserve"> </w:t>
      </w:r>
      <w:r w:rsidRPr="00F92A7F">
        <w:rPr>
          <w:rFonts w:ascii="Verdana" w:hAnsi="Verdana" w:cs="Times New Roman"/>
        </w:rPr>
        <w:t xml:space="preserve">out from the session </w:t>
      </w:r>
    </w:p>
    <w:p w14:paraId="414310F3" w14:textId="44EE1D7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1356C5E4" w14:textId="77777777" w:rsidR="009814DA" w:rsidRDefault="009814DA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5A95F56" w14:textId="3377BB3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R.5.4: Help</w:t>
      </w:r>
    </w:p>
    <w:p w14:paraId="5AC623D2" w14:textId="77777777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3852CD93" w14:textId="56B307C9" w:rsidR="00C539F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Application related queries </w:t>
      </w:r>
    </w:p>
    <w:p w14:paraId="297B1291" w14:textId="77777777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6F85F9D2" w14:textId="2722EBEF" w:rsidR="00C539F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Solutions for the queries</w:t>
      </w:r>
    </w:p>
    <w:p w14:paraId="01C1FFB4" w14:textId="77777777" w:rsidR="00E02CE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5AB9E700" w14:textId="1525DEBA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6: FAQ</w:t>
      </w:r>
    </w:p>
    <w:p w14:paraId="39041A31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18EA573" w14:textId="0A7B58A3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67391D4C" w14:textId="42813232" w:rsidR="00C539F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Search for query</w:t>
      </w:r>
    </w:p>
    <w:p w14:paraId="0B85D664" w14:textId="4F5E142F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4C678041" w14:textId="17B40277" w:rsidR="00C539F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Output to query</w:t>
      </w:r>
    </w:p>
    <w:p w14:paraId="6FCF415B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3EB48BE" w14:textId="310DDEC4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7: Logout</w:t>
      </w:r>
    </w:p>
    <w:p w14:paraId="10BEF5FD" w14:textId="6CCA4C03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27D30122" w14:textId="6E0339EF" w:rsidR="00C539FE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Click on Logout</w:t>
      </w:r>
    </w:p>
    <w:p w14:paraId="0CD2898D" w14:textId="0A22B052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6FD2EA31" w14:textId="42097F50" w:rsidR="00C539FE" w:rsidRPr="001976BE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User will be log</w:t>
      </w:r>
      <w:r w:rsidR="001F216C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out from the app</w:t>
      </w:r>
    </w:p>
    <w:p w14:paraId="729C292E" w14:textId="1F34BEB6" w:rsidR="00ED5B39" w:rsidRDefault="00ED5B3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458502AA" w14:textId="77777777" w:rsidR="006C7362" w:rsidRDefault="006C736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40FA0042" w14:textId="77777777" w:rsidR="006220F1" w:rsidRDefault="006220F1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67795B99" w14:textId="77777777" w:rsidR="006220F1" w:rsidRDefault="006220F1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767F8D62" w14:textId="7D0B2DC0" w:rsidR="00ED5B39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  <w:r>
        <w:rPr>
          <w:rFonts w:ascii="Verdana" w:hAnsi="Verdana" w:cs="Times New Roman"/>
          <w:b/>
          <w:bCs/>
          <w:sz w:val="24"/>
          <w:szCs w:val="24"/>
          <w:u w:val="single"/>
        </w:rPr>
        <w:t xml:space="preserve">2.2.2 </w:t>
      </w:r>
      <w:r w:rsidR="00ED5B39" w:rsidRPr="006C7362">
        <w:rPr>
          <w:rFonts w:ascii="Verdana" w:hAnsi="Verdana" w:cs="Times New Roman"/>
          <w:b/>
          <w:bCs/>
          <w:sz w:val="24"/>
          <w:szCs w:val="24"/>
          <w:u w:val="single"/>
        </w:rPr>
        <w:t>Functional Requirement (Admin)</w:t>
      </w:r>
    </w:p>
    <w:p w14:paraId="30E71BF5" w14:textId="77777777" w:rsidR="00E02CEE" w:rsidRPr="006C7362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4D3C4C94" w14:textId="19229DDF" w:rsidR="00ED5B39" w:rsidRPr="006C7362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1: Login</w:t>
      </w:r>
    </w:p>
    <w:p w14:paraId="7E3452B1" w14:textId="47A23E5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Input:</w:t>
      </w:r>
    </w:p>
    <w:p w14:paraId="1D72F0C9" w14:textId="407445B0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Admin ID,</w:t>
      </w:r>
      <w:r w:rsidR="00C924F9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Password</w:t>
      </w:r>
    </w:p>
    <w:p w14:paraId="0214FC49" w14:textId="34108B7C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Output:</w:t>
      </w:r>
    </w:p>
    <w:p w14:paraId="228BEEB6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Redirect to homepage</w:t>
      </w:r>
    </w:p>
    <w:p w14:paraId="72AD2F49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Process:</w:t>
      </w:r>
    </w:p>
    <w:p w14:paraId="79C3EEEF" w14:textId="0C94A72B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Validation </w:t>
      </w:r>
    </w:p>
    <w:p w14:paraId="3DDDE1A1" w14:textId="77777777" w:rsidR="004439D2" w:rsidRPr="00E02CEE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969C99F" w14:textId="5F25C5ED" w:rsidR="00E02CEE" w:rsidRPr="004439D2" w:rsidRDefault="001F216C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>
        <w:rPr>
          <w:rFonts w:ascii="Verdana" w:hAnsi="Verdana" w:cs="Times New Roman"/>
          <w:b/>
          <w:bCs/>
          <w:u w:val="single"/>
        </w:rPr>
        <w:t>*/</w:t>
      </w:r>
      <w:r w:rsidR="00836623" w:rsidRPr="006C7362">
        <w:rPr>
          <w:rFonts w:ascii="Verdana" w:hAnsi="Verdana" w:cs="Times New Roman"/>
          <w:b/>
          <w:bCs/>
          <w:u w:val="single"/>
        </w:rPr>
        <w:t>R.2: Sign Up</w:t>
      </w:r>
    </w:p>
    <w:p w14:paraId="2A689FB8" w14:textId="77777777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  <w:b/>
          <w:bCs/>
        </w:rPr>
        <w:t>Input:</w:t>
      </w:r>
    </w:p>
    <w:p w14:paraId="0AC43036" w14:textId="192C04C0" w:rsidR="00E02CEE" w:rsidRDefault="009F7196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(</w:t>
      </w:r>
      <w:r w:rsidR="00E02CEE" w:rsidRPr="00274F56">
        <w:rPr>
          <w:rFonts w:ascii="Verdana" w:hAnsi="Verdana"/>
        </w:rPr>
        <w:t>Nam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Email</w:t>
      </w:r>
      <w:r w:rsidR="00E02CEE">
        <w:rPr>
          <w:rFonts w:ascii="Verdana" w:hAnsi="Verdana"/>
        </w:rPr>
        <w:t xml:space="preserve"> OR </w:t>
      </w:r>
      <w:r w:rsidR="00E02CEE" w:rsidRPr="00274F56">
        <w:rPr>
          <w:rFonts w:ascii="Verdana" w:hAnsi="Verdana"/>
        </w:rPr>
        <w:t>Phon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Password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Confirm</w:t>
      </w:r>
      <w:r w:rsidR="00E02CEE">
        <w:rPr>
          <w:rFonts w:ascii="Verdana" w:hAnsi="Verdana"/>
        </w:rPr>
        <w:t xml:space="preserve"> Password</w:t>
      </w:r>
      <w:r>
        <w:rPr>
          <w:rFonts w:ascii="Verdana" w:hAnsi="Verdana"/>
        </w:rPr>
        <w:t>)</w:t>
      </w:r>
    </w:p>
    <w:p w14:paraId="237A3D58" w14:textId="6476E677" w:rsidR="00E02CEE" w:rsidRPr="00274F56" w:rsidRDefault="00E02CEE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OR Continue with Google, </w:t>
      </w:r>
      <w:r w:rsidRPr="00391A80">
        <w:rPr>
          <w:rFonts w:ascii="Verdana" w:hAnsi="Verdana"/>
        </w:rPr>
        <w:t>Facebook</w:t>
      </w:r>
      <w:r>
        <w:rPr>
          <w:rFonts w:ascii="Verdana" w:hAnsi="Verdana"/>
        </w:rPr>
        <w:t xml:space="preserve"> or Guest</w:t>
      </w:r>
    </w:p>
    <w:p w14:paraId="23901583" w14:textId="77777777" w:rsidR="00E02CEE" w:rsidRPr="00274F56" w:rsidRDefault="00E02CEE" w:rsidP="00E02CEE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:</w:t>
      </w:r>
    </w:p>
    <w:p w14:paraId="6996136F" w14:textId="5F5CF7A0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verification page</w:t>
      </w:r>
    </w:p>
    <w:p w14:paraId="3D748927" w14:textId="77777777" w:rsidR="00E02CEE" w:rsidRDefault="00E02CEE" w:rsidP="00E02CEE">
      <w:pPr>
        <w:spacing w:after="0"/>
        <w:rPr>
          <w:rFonts w:ascii="Verdana" w:hAnsi="Verdana"/>
        </w:rPr>
      </w:pPr>
      <w:r w:rsidRPr="00A76A61">
        <w:rPr>
          <w:rFonts w:ascii="Verdana" w:hAnsi="Verdana"/>
          <w:b/>
          <w:bCs/>
        </w:rPr>
        <w:t>Process</w:t>
      </w:r>
      <w:r w:rsidRPr="00274F56">
        <w:rPr>
          <w:rFonts w:ascii="Verdana" w:hAnsi="Verdana"/>
        </w:rPr>
        <w:t xml:space="preserve">: </w:t>
      </w:r>
    </w:p>
    <w:p w14:paraId="3ABE725D" w14:textId="3F74D326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User gets redirect to validation page</w:t>
      </w:r>
      <w:r w:rsidR="001F216C">
        <w:rPr>
          <w:rFonts w:ascii="Verdana" w:hAnsi="Verdana"/>
        </w:rPr>
        <w:t>*/</w:t>
      </w:r>
    </w:p>
    <w:p w14:paraId="6A13AE6B" w14:textId="101731F7" w:rsidR="00836623" w:rsidRPr="006C7362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64E48434" w14:textId="65D0A95B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3: Manage Users</w:t>
      </w:r>
    </w:p>
    <w:p w14:paraId="10FDF096" w14:textId="77777777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0A72238A" w14:textId="2CF39A12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R.3.1: Add User</w:t>
      </w:r>
    </w:p>
    <w:p w14:paraId="186A80B4" w14:textId="57E56380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572E6D9D" w14:textId="691E54C8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details</w:t>
      </w:r>
    </w:p>
    <w:p w14:paraId="4BA75C1D" w14:textId="16270BDB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>
        <w:rPr>
          <w:rFonts w:ascii="Verdana" w:hAnsi="Verdana" w:cs="Times New Roman"/>
          <w:b/>
          <w:bCs/>
        </w:rPr>
        <w:t>Output:</w:t>
      </w:r>
    </w:p>
    <w:p w14:paraId="72FE88AD" w14:textId="786509A9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added successfully</w:t>
      </w:r>
    </w:p>
    <w:p w14:paraId="1374CB08" w14:textId="77777777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13B2C079" w14:textId="4518FB27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R.3.2: Remove User</w:t>
      </w:r>
    </w:p>
    <w:p w14:paraId="7379AD90" w14:textId="77777777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lastRenderedPageBreak/>
        <w:tab/>
        <w:t>Input:</w:t>
      </w:r>
    </w:p>
    <w:p w14:paraId="1E045C95" w14:textId="4CC842BB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ID</w:t>
      </w:r>
    </w:p>
    <w:p w14:paraId="28608FEE" w14:textId="77777777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>
        <w:rPr>
          <w:rFonts w:ascii="Verdana" w:hAnsi="Verdana" w:cs="Times New Roman"/>
          <w:b/>
          <w:bCs/>
        </w:rPr>
        <w:t>Output:</w:t>
      </w:r>
    </w:p>
    <w:p w14:paraId="37491258" w14:textId="07D3CA86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Removed successfully</w:t>
      </w:r>
    </w:p>
    <w:p w14:paraId="0AC75F96" w14:textId="1DAAA8E1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71D79BC" w14:textId="630D358B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4: Maintain College Information</w:t>
      </w:r>
    </w:p>
    <w:p w14:paraId="0CCBFE8D" w14:textId="77777777" w:rsidR="004439D2" w:rsidRPr="006C736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41C43992" w14:textId="0DD3A305" w:rsidR="00836623" w:rsidRPr="00F92A7F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 w:rsidRPr="00F92A7F">
        <w:rPr>
          <w:rFonts w:ascii="Verdana" w:hAnsi="Verdana" w:cs="Times New Roman"/>
          <w:b/>
          <w:bCs/>
        </w:rPr>
        <w:t>R.4.1: Update College Information</w:t>
      </w:r>
    </w:p>
    <w:p w14:paraId="0B21B53C" w14:textId="3A273845" w:rsidR="00F92A7F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0DA67CEC" w14:textId="0CB7063C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ID,</w:t>
      </w:r>
      <w:r w:rsidR="00C924F9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update information</w:t>
      </w:r>
    </w:p>
    <w:p w14:paraId="32BB77D0" w14:textId="27448F5F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0C3CF9B2" w14:textId="10823B07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Information updated successfully</w:t>
      </w:r>
    </w:p>
    <w:p w14:paraId="1B27BB4F" w14:textId="61875C99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0782F1C" w14:textId="6576BDA1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ab/>
        <w:t>R.4.2: Add College Information</w:t>
      </w:r>
    </w:p>
    <w:p w14:paraId="16F37AFD" w14:textId="20F84974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7026A1E2" w14:textId="6209EDC5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ab/>
        <w:t>College information</w:t>
      </w:r>
    </w:p>
    <w:p w14:paraId="15C1FE99" w14:textId="316CCE80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363AC3BE" w14:textId="4C5CE0AD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information added successfully</w:t>
      </w:r>
    </w:p>
    <w:p w14:paraId="5B3EAB6E" w14:textId="6708B83C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</w:r>
    </w:p>
    <w:p w14:paraId="1755A700" w14:textId="79A5F36C" w:rsidR="004439D2" w:rsidRDefault="004439D2" w:rsidP="004439D2">
      <w:pPr>
        <w:pStyle w:val="ListParagraph"/>
        <w:spacing w:after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 xml:space="preserve">R.4.3: </w:t>
      </w:r>
      <w:r w:rsidRPr="00F92A7F">
        <w:rPr>
          <w:rFonts w:ascii="Verdana" w:hAnsi="Verdana" w:cs="Times New Roman"/>
          <w:b/>
          <w:bCs/>
        </w:rPr>
        <w:t>Remove College Information</w:t>
      </w:r>
    </w:p>
    <w:p w14:paraId="14889069" w14:textId="2484A718" w:rsidR="004439D2" w:rsidRDefault="004439D2" w:rsidP="004439D2">
      <w:pPr>
        <w:pStyle w:val="ListParagraph"/>
        <w:spacing w:after="0"/>
        <w:ind w:left="0" w:firstLine="72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Input:</w:t>
      </w:r>
    </w:p>
    <w:p w14:paraId="100B0489" w14:textId="552D1868" w:rsidR="004439D2" w:rsidRPr="004F1B8D" w:rsidRDefault="004F1B8D" w:rsidP="004439D2">
      <w:pPr>
        <w:pStyle w:val="ListParagraph"/>
        <w:spacing w:after="0"/>
        <w:ind w:left="0" w:firstLine="720"/>
        <w:rPr>
          <w:rFonts w:ascii="Verdana" w:hAnsi="Verdana" w:cs="Times New Roman"/>
        </w:rPr>
      </w:pPr>
      <w:r>
        <w:rPr>
          <w:rFonts w:ascii="Verdana" w:hAnsi="Verdana" w:cs="Times New Roman"/>
        </w:rPr>
        <w:t>College ID</w:t>
      </w:r>
    </w:p>
    <w:p w14:paraId="12645B6E" w14:textId="0D1CCA2C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18D5FFC3" w14:textId="7B056D6B" w:rsidR="00802518" w:rsidRDefault="004F1B8D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removed successfully</w:t>
      </w:r>
    </w:p>
    <w:p w14:paraId="7A345767" w14:textId="450A0154" w:rsidR="00D03DD9" w:rsidRDefault="00D03DD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0F610CA" w14:textId="242F145B" w:rsidR="004F1B8D" w:rsidRDefault="004F1B8D" w:rsidP="004F1B8D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br w:type="page"/>
      </w:r>
    </w:p>
    <w:p w14:paraId="39A0F510" w14:textId="35BBE7A8" w:rsidR="00D03DD9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8"/>
          <w:szCs w:val="28"/>
          <w:u w:val="single"/>
        </w:rPr>
      </w:pPr>
      <w:r w:rsidRPr="006C7362">
        <w:rPr>
          <w:rFonts w:ascii="Verdana" w:hAnsi="Verdana" w:cs="Times New Roman"/>
          <w:b/>
          <w:bCs/>
          <w:sz w:val="28"/>
          <w:szCs w:val="28"/>
          <w:u w:val="single"/>
        </w:rPr>
        <w:lastRenderedPageBreak/>
        <w:t xml:space="preserve">2.3 </w:t>
      </w:r>
      <w:r w:rsidR="00D03DD9" w:rsidRPr="006C7362">
        <w:rPr>
          <w:rFonts w:ascii="Verdana" w:hAnsi="Verdana" w:cs="Times New Roman"/>
          <w:b/>
          <w:bCs/>
          <w:sz w:val="28"/>
          <w:szCs w:val="28"/>
          <w:u w:val="single"/>
        </w:rPr>
        <w:t>Non-Functional Requirements:</w:t>
      </w:r>
    </w:p>
    <w:p w14:paraId="4C3D0AB7" w14:textId="77777777" w:rsidR="006C7362" w:rsidRPr="006C7362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8"/>
          <w:szCs w:val="28"/>
          <w:u w:val="single"/>
        </w:rPr>
      </w:pPr>
    </w:p>
    <w:p w14:paraId="3862C90C" w14:textId="15E2CD30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Availability</w:t>
      </w:r>
    </w:p>
    <w:p w14:paraId="38E66721" w14:textId="4B9A3155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System </w:t>
      </w:r>
      <w:r w:rsidR="00EB4D49">
        <w:rPr>
          <w:rFonts w:ascii="Verdana" w:hAnsi="Verdana" w:cs="Times New Roman"/>
        </w:rPr>
        <w:t xml:space="preserve">is </w:t>
      </w:r>
      <w:r>
        <w:rPr>
          <w:rFonts w:ascii="Verdana" w:hAnsi="Verdana" w:cs="Times New Roman"/>
        </w:rPr>
        <w:t>available for all users.</w:t>
      </w:r>
    </w:p>
    <w:p w14:paraId="2EACD2EF" w14:textId="3AC7471A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Usability</w:t>
      </w:r>
    </w:p>
    <w:p w14:paraId="2C0B42E9" w14:textId="5369C862" w:rsidR="0026082F" w:rsidRPr="0026082F" w:rsidRDefault="00EB4D49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It is very</w:t>
      </w:r>
      <w:r w:rsidR="0026082F">
        <w:rPr>
          <w:rFonts w:ascii="Verdana" w:hAnsi="Verdana" w:cs="Times New Roman"/>
        </w:rPr>
        <w:t xml:space="preserve"> eas</w:t>
      </w:r>
      <w:r>
        <w:rPr>
          <w:rFonts w:ascii="Verdana" w:hAnsi="Verdana" w:cs="Times New Roman"/>
        </w:rPr>
        <w:t>y for the user to</w:t>
      </w:r>
      <w:r w:rsidR="0026082F">
        <w:rPr>
          <w:rFonts w:ascii="Verdana" w:hAnsi="Verdana" w:cs="Times New Roman"/>
        </w:rPr>
        <w:t xml:space="preserve"> learn how to use the system and the time to learn </w:t>
      </w:r>
      <w:r>
        <w:rPr>
          <w:rFonts w:ascii="Verdana" w:hAnsi="Verdana" w:cs="Times New Roman"/>
        </w:rPr>
        <w:t xml:space="preserve">is hardly </w:t>
      </w:r>
      <w:r w:rsidR="0026082F">
        <w:rPr>
          <w:rFonts w:ascii="Verdana" w:hAnsi="Verdana" w:cs="Times New Roman"/>
        </w:rPr>
        <w:t>1</w:t>
      </w:r>
      <w:r>
        <w:rPr>
          <w:rFonts w:ascii="Verdana" w:hAnsi="Verdana" w:cs="Times New Roman"/>
        </w:rPr>
        <w:t>5</w:t>
      </w:r>
      <w:r w:rsidR="0026082F">
        <w:rPr>
          <w:rFonts w:ascii="Verdana" w:hAnsi="Verdana" w:cs="Times New Roman"/>
        </w:rPr>
        <w:t xml:space="preserve"> minutes.</w:t>
      </w:r>
    </w:p>
    <w:p w14:paraId="0B1C36B9" w14:textId="09D8D6EE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Reliability</w:t>
      </w:r>
    </w:p>
    <w:p w14:paraId="5EBA1557" w14:textId="5D771548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System </w:t>
      </w:r>
      <w:r w:rsidR="00EB4D49">
        <w:rPr>
          <w:rFonts w:ascii="Verdana" w:hAnsi="Verdana" w:cs="Times New Roman"/>
        </w:rPr>
        <w:t>is</w:t>
      </w:r>
      <w:r>
        <w:rPr>
          <w:rFonts w:ascii="Verdana" w:hAnsi="Verdana" w:cs="Times New Roman"/>
        </w:rPr>
        <w:t xml:space="preserve"> reliable and will not crash.</w:t>
      </w:r>
    </w:p>
    <w:p w14:paraId="504AD4EA" w14:textId="0165E5D3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Bot repl</w:t>
      </w:r>
      <w:r w:rsidR="00EB4D49">
        <w:rPr>
          <w:rFonts w:ascii="Verdana" w:hAnsi="Verdana" w:cs="Times New Roman"/>
        </w:rPr>
        <w:t>ies</w:t>
      </w:r>
      <w:r w:rsidR="001F216C">
        <w:rPr>
          <w:rFonts w:ascii="Verdana" w:hAnsi="Verdana" w:cs="Times New Roman"/>
        </w:rPr>
        <w:t xml:space="preserve"> to</w:t>
      </w:r>
      <w:r>
        <w:rPr>
          <w:rFonts w:ascii="Verdana" w:hAnsi="Verdana" w:cs="Times New Roman"/>
        </w:rPr>
        <w:t xml:space="preserve"> the user’s query under 30 Seconds.</w:t>
      </w:r>
    </w:p>
    <w:p w14:paraId="22F5932C" w14:textId="61E8AA3C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alking to Bot feel</w:t>
      </w:r>
      <w:r w:rsidR="00EB4D49">
        <w:rPr>
          <w:rFonts w:ascii="Verdana" w:hAnsi="Verdana" w:cs="Times New Roman"/>
        </w:rPr>
        <w:t>s</w:t>
      </w:r>
      <w:r>
        <w:rPr>
          <w:rFonts w:ascii="Verdana" w:hAnsi="Verdana" w:cs="Times New Roman"/>
        </w:rPr>
        <w:t xml:space="preserve"> like talking to </w:t>
      </w:r>
      <w:r w:rsidR="001F216C">
        <w:rPr>
          <w:rFonts w:ascii="Verdana" w:hAnsi="Verdana" w:cs="Times New Roman"/>
        </w:rPr>
        <w:t xml:space="preserve">a </w:t>
      </w:r>
      <w:r>
        <w:rPr>
          <w:rFonts w:ascii="Verdana" w:hAnsi="Verdana" w:cs="Times New Roman"/>
        </w:rPr>
        <w:t>person (The Bot Should not reply instantly as it is not a human gesture, 2-3 Seconds Delay between responses)</w:t>
      </w:r>
    </w:p>
    <w:p w14:paraId="78A82DBE" w14:textId="31DA98AB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Mainta</w:t>
      </w:r>
      <w:r w:rsidR="0026082F">
        <w:rPr>
          <w:rFonts w:ascii="Verdana" w:hAnsi="Verdana" w:cs="Times New Roman"/>
        </w:rPr>
        <w:t>i</w:t>
      </w:r>
      <w:r>
        <w:rPr>
          <w:rFonts w:ascii="Verdana" w:hAnsi="Verdana" w:cs="Times New Roman"/>
        </w:rPr>
        <w:t>nability</w:t>
      </w:r>
    </w:p>
    <w:p w14:paraId="0B516119" w14:textId="258EC572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Bot </w:t>
      </w:r>
      <w:r w:rsidR="00EB4D49">
        <w:rPr>
          <w:rFonts w:ascii="Verdana" w:hAnsi="Verdana" w:cs="Times New Roman"/>
        </w:rPr>
        <w:t>is</w:t>
      </w:r>
      <w:r>
        <w:rPr>
          <w:rFonts w:ascii="Verdana" w:hAnsi="Verdana" w:cs="Times New Roman"/>
        </w:rPr>
        <w:t xml:space="preserve"> designed in such a way that it can be maintained in future</w:t>
      </w:r>
    </w:p>
    <w:p w14:paraId="7CAE6A8C" w14:textId="2B533235" w:rsidR="00EB4D49" w:rsidRPr="0026082F" w:rsidRDefault="001F216C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s</w:t>
      </w:r>
      <w:r w:rsidR="00EB4D49">
        <w:rPr>
          <w:rFonts w:ascii="Verdana" w:hAnsi="Verdana" w:cs="Times New Roman"/>
        </w:rPr>
        <w:t>ystem maintains User information.</w:t>
      </w:r>
    </w:p>
    <w:p w14:paraId="1D4D19BE" w14:textId="71396221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Portability</w:t>
      </w:r>
    </w:p>
    <w:p w14:paraId="41768346" w14:textId="76A7FACA" w:rsidR="00EB4D49" w:rsidRDefault="00EB4D49" w:rsidP="006C7362">
      <w:pPr>
        <w:pStyle w:val="ListParagraph"/>
        <w:numPr>
          <w:ilvl w:val="0"/>
          <w:numId w:val="5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application can be used in any android device.</w:t>
      </w:r>
    </w:p>
    <w:p w14:paraId="772B46CE" w14:textId="2282755E" w:rsidR="0026082F" w:rsidRDefault="0026082F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Security</w:t>
      </w:r>
    </w:p>
    <w:p w14:paraId="01DD514C" w14:textId="72F41918" w:rsidR="0026082F" w:rsidRPr="00D03DD9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Private information of the users like their chat histor</w:t>
      </w:r>
      <w:r w:rsidR="00EB4D49">
        <w:rPr>
          <w:rFonts w:ascii="Verdana" w:hAnsi="Verdana" w:cs="Times New Roman"/>
        </w:rPr>
        <w:t>y</w:t>
      </w:r>
      <w:r>
        <w:rPr>
          <w:rFonts w:ascii="Verdana" w:hAnsi="Verdana" w:cs="Times New Roman"/>
        </w:rPr>
        <w:t xml:space="preserve">, search history and the user data </w:t>
      </w:r>
      <w:r w:rsidR="00157B3E">
        <w:rPr>
          <w:rFonts w:ascii="Verdana" w:hAnsi="Verdana" w:cs="Times New Roman"/>
        </w:rPr>
        <w:t>will be</w:t>
      </w:r>
      <w:r>
        <w:rPr>
          <w:rFonts w:ascii="Verdana" w:hAnsi="Verdana" w:cs="Times New Roman"/>
        </w:rPr>
        <w:t xml:space="preserve"> secure</w:t>
      </w:r>
      <w:r w:rsidR="00EB4D49">
        <w:rPr>
          <w:rFonts w:ascii="Verdana" w:hAnsi="Verdana" w:cs="Times New Roman"/>
        </w:rPr>
        <w:t xml:space="preserve"> in this system</w:t>
      </w:r>
      <w:r>
        <w:rPr>
          <w:rFonts w:ascii="Verdana" w:hAnsi="Verdana" w:cs="Times New Roman"/>
        </w:rPr>
        <w:t>.</w:t>
      </w:r>
    </w:p>
    <w:p w14:paraId="3FD0F77C" w14:textId="0DFD08CD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 </w:t>
      </w:r>
    </w:p>
    <w:p w14:paraId="28374946" w14:textId="24B809E3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5EAE34A9" w14:textId="651A1672" w:rsidR="00ED5B39" w:rsidRPr="001976BE" w:rsidRDefault="00ED5B3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sectPr w:rsidR="00ED5B39" w:rsidRPr="001976BE" w:rsidSect="00F92A7F">
      <w:pgSz w:w="11906" w:h="16838"/>
      <w:pgMar w:top="1021" w:right="851" w:bottom="90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20475" w14:textId="77777777" w:rsidR="00124271" w:rsidRDefault="00124271" w:rsidP="000B38F3">
      <w:pPr>
        <w:spacing w:after="0" w:line="240" w:lineRule="auto"/>
      </w:pPr>
      <w:r>
        <w:separator/>
      </w:r>
    </w:p>
  </w:endnote>
  <w:endnote w:type="continuationSeparator" w:id="0">
    <w:p w14:paraId="158FA7E7" w14:textId="77777777" w:rsidR="00124271" w:rsidRDefault="00124271" w:rsidP="000B38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029D1" w14:textId="77777777" w:rsidR="00124271" w:rsidRDefault="00124271" w:rsidP="000B38F3">
      <w:pPr>
        <w:spacing w:after="0" w:line="240" w:lineRule="auto"/>
      </w:pPr>
      <w:r>
        <w:separator/>
      </w:r>
    </w:p>
  </w:footnote>
  <w:footnote w:type="continuationSeparator" w:id="0">
    <w:p w14:paraId="7C3EB212" w14:textId="77777777" w:rsidR="00124271" w:rsidRDefault="00124271" w:rsidP="000B38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5pt;height:11.5pt" o:bullet="t">
        <v:imagedata r:id="rId1" o:title="mso8FE6"/>
      </v:shape>
    </w:pict>
  </w:numPicBullet>
  <w:abstractNum w:abstractNumId="0" w15:restartNumberingAfterBreak="0">
    <w:nsid w:val="092C7B89"/>
    <w:multiLevelType w:val="hybridMultilevel"/>
    <w:tmpl w:val="1E6C69C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7443D"/>
    <w:multiLevelType w:val="multilevel"/>
    <w:tmpl w:val="105886C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" w15:restartNumberingAfterBreak="0">
    <w:nsid w:val="2D391ED5"/>
    <w:multiLevelType w:val="hybridMultilevel"/>
    <w:tmpl w:val="25EC105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DF0A04"/>
    <w:multiLevelType w:val="hybridMultilevel"/>
    <w:tmpl w:val="F1562EFE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501A7"/>
    <w:multiLevelType w:val="multilevel"/>
    <w:tmpl w:val="00343C6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7A0E3574"/>
    <w:multiLevelType w:val="hybridMultilevel"/>
    <w:tmpl w:val="4508A5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950C3C"/>
    <w:multiLevelType w:val="hybridMultilevel"/>
    <w:tmpl w:val="15DACCC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tzS1tLC0sDA2NLJU0lEKTi0uzszPAykwqgUAD2IsySwAAAA="/>
  </w:docVars>
  <w:rsids>
    <w:rsidRoot w:val="00511E6A"/>
    <w:rsid w:val="0009626B"/>
    <w:rsid w:val="000B38F3"/>
    <w:rsid w:val="000B759E"/>
    <w:rsid w:val="000E0864"/>
    <w:rsid w:val="00124271"/>
    <w:rsid w:val="00134650"/>
    <w:rsid w:val="00157B3E"/>
    <w:rsid w:val="001976BE"/>
    <w:rsid w:val="001D3153"/>
    <w:rsid w:val="001F216C"/>
    <w:rsid w:val="002208E3"/>
    <w:rsid w:val="00255F08"/>
    <w:rsid w:val="0026082F"/>
    <w:rsid w:val="00274F56"/>
    <w:rsid w:val="002A0EDF"/>
    <w:rsid w:val="00365A56"/>
    <w:rsid w:val="00391A80"/>
    <w:rsid w:val="003C37C5"/>
    <w:rsid w:val="004439D2"/>
    <w:rsid w:val="004F1B8D"/>
    <w:rsid w:val="00511E6A"/>
    <w:rsid w:val="005929F0"/>
    <w:rsid w:val="006220F1"/>
    <w:rsid w:val="006C45D2"/>
    <w:rsid w:val="006C7362"/>
    <w:rsid w:val="007F5850"/>
    <w:rsid w:val="00802518"/>
    <w:rsid w:val="0081750A"/>
    <w:rsid w:val="00836623"/>
    <w:rsid w:val="008657F1"/>
    <w:rsid w:val="00923FC6"/>
    <w:rsid w:val="009814DA"/>
    <w:rsid w:val="009F7196"/>
    <w:rsid w:val="00A76A61"/>
    <w:rsid w:val="00AB731D"/>
    <w:rsid w:val="00B2359D"/>
    <w:rsid w:val="00BA1D18"/>
    <w:rsid w:val="00BC7C59"/>
    <w:rsid w:val="00C539FE"/>
    <w:rsid w:val="00C924F9"/>
    <w:rsid w:val="00D03DD9"/>
    <w:rsid w:val="00E02CEE"/>
    <w:rsid w:val="00E27B46"/>
    <w:rsid w:val="00E513D6"/>
    <w:rsid w:val="00E84E34"/>
    <w:rsid w:val="00EB4D49"/>
    <w:rsid w:val="00ED5B39"/>
    <w:rsid w:val="00F176FE"/>
    <w:rsid w:val="00F92A7F"/>
    <w:rsid w:val="00FA2FAF"/>
    <w:rsid w:val="00FD4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BCAD6"/>
  <w15:chartTrackingRefBased/>
  <w15:docId w15:val="{8EFDBA65-8E36-45DE-87B2-C6501E5BE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B46"/>
    <w:pPr>
      <w:ind w:left="720"/>
      <w:contextualSpacing/>
    </w:pPr>
  </w:style>
  <w:style w:type="paragraph" w:customStyle="1" w:styleId="Default">
    <w:name w:val="Default"/>
    <w:rsid w:val="000B38F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38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8F3"/>
  </w:style>
  <w:style w:type="paragraph" w:styleId="Footer">
    <w:name w:val="footer"/>
    <w:basedOn w:val="Normal"/>
    <w:link w:val="FooterChar"/>
    <w:uiPriority w:val="99"/>
    <w:unhideWhenUsed/>
    <w:rsid w:val="000B38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8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6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29</cp:revision>
  <dcterms:created xsi:type="dcterms:W3CDTF">2020-06-25T08:44:00Z</dcterms:created>
  <dcterms:modified xsi:type="dcterms:W3CDTF">2020-09-17T15:06:00Z</dcterms:modified>
</cp:coreProperties>
</file>